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409B13" w14:textId="77777777" w:rsidR="004652FC" w:rsidRPr="00DB1972" w:rsidRDefault="00266AE2" w:rsidP="004652FC">
      <w:pPr>
        <w:jc w:val="center"/>
        <w:rPr>
          <w:rFonts w:ascii="Times New Roman" w:hAnsi="Times New Roman" w:cs="Times New Roman"/>
        </w:rPr>
      </w:pPr>
      <w:r>
        <w:rPr>
          <w:rFonts w:ascii="Times New Roman" w:hAnsi="Times New Roman" w:cs="Times New Roman"/>
          <w:noProof/>
        </w:rPr>
        <w:drawing>
          <wp:inline distT="0" distB="0" distL="0" distR="0" wp14:anchorId="413F7398" wp14:editId="3A426CA1">
            <wp:extent cx="1704975" cy="8524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nry-logo-master-wtag-2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39824" cy="869912"/>
                    </a:xfrm>
                    <a:prstGeom prst="rect">
                      <a:avLst/>
                    </a:prstGeom>
                  </pic:spPr>
                </pic:pic>
              </a:graphicData>
            </a:graphic>
          </wp:inline>
        </w:drawing>
      </w:r>
    </w:p>
    <w:p w14:paraId="2389F2AF" w14:textId="77777777" w:rsidR="004652FC" w:rsidRPr="00DB1972" w:rsidRDefault="004652FC" w:rsidP="004652FC">
      <w:pPr>
        <w:jc w:val="center"/>
        <w:rPr>
          <w:rFonts w:ascii="Times New Roman" w:hAnsi="Times New Roman" w:cs="Times New Roman"/>
        </w:rPr>
      </w:pPr>
    </w:p>
    <w:p w14:paraId="0DF20D09" w14:textId="77777777" w:rsidR="004652FC" w:rsidRPr="00DB1972" w:rsidRDefault="004652FC" w:rsidP="00A14A27">
      <w:pPr>
        <w:rPr>
          <w:rFonts w:ascii="Times New Roman" w:hAnsi="Times New Roman" w:cs="Times New Roman"/>
        </w:rPr>
      </w:pPr>
    </w:p>
    <w:p w14:paraId="19EABB8F" w14:textId="77777777" w:rsidR="004652FC" w:rsidRPr="00AC1957" w:rsidRDefault="00B14E7F" w:rsidP="004652FC">
      <w:pPr>
        <w:jc w:val="center"/>
        <w:rPr>
          <w:rFonts w:ascii="Times New Roman" w:hAnsi="Times New Roman" w:cs="Times New Roman"/>
        </w:rPr>
      </w:pPr>
      <w:r w:rsidRPr="00AC1957">
        <w:rPr>
          <w:rFonts w:ascii="Times New Roman" w:hAnsi="Times New Roman" w:cs="Times New Roman"/>
        </w:rPr>
        <w:fldChar w:fldCharType="begin"/>
      </w:r>
      <w:r w:rsidR="004652FC" w:rsidRPr="00AC1957">
        <w:rPr>
          <w:rFonts w:ascii="Times New Roman" w:hAnsi="Times New Roman" w:cs="Times New Roman"/>
        </w:rPr>
        <w:instrText xml:space="preserve"> SEQ CHAPTER \h \r 1</w:instrText>
      </w:r>
      <w:r w:rsidRPr="00AC1957">
        <w:rPr>
          <w:rFonts w:ascii="Times New Roman" w:hAnsi="Times New Roman" w:cs="Times New Roman"/>
        </w:rPr>
        <w:fldChar w:fldCharType="end"/>
      </w:r>
      <w:r w:rsidR="004652FC" w:rsidRPr="00AC1957">
        <w:rPr>
          <w:rFonts w:ascii="Times New Roman" w:hAnsi="Times New Roman" w:cs="Times New Roman"/>
        </w:rPr>
        <w:t>HENRY REPEATING ARMS</w:t>
      </w:r>
      <w:r w:rsidR="004652FC" w:rsidRPr="00AC1957">
        <w:rPr>
          <w:rFonts w:ascii="Times New Roman" w:hAnsi="Times New Roman" w:cs="Times New Roman"/>
        </w:rPr>
        <w:br/>
        <w:t>59 E 1st Street Bayonne, NJ 07002</w:t>
      </w:r>
    </w:p>
    <w:p w14:paraId="5D2A13A5" w14:textId="77777777" w:rsidR="004652FC" w:rsidRPr="00AC1957" w:rsidRDefault="004652FC" w:rsidP="004652FC">
      <w:pPr>
        <w:jc w:val="center"/>
        <w:rPr>
          <w:rFonts w:ascii="Times New Roman" w:hAnsi="Times New Roman" w:cs="Times New Roman"/>
          <w:b/>
        </w:rPr>
      </w:pPr>
    </w:p>
    <w:p w14:paraId="324091B6" w14:textId="77777777" w:rsidR="004652FC" w:rsidRPr="00250BE0" w:rsidRDefault="004652FC" w:rsidP="004652FC">
      <w:pPr>
        <w:rPr>
          <w:rFonts w:ascii="Times New Roman" w:hAnsi="Times New Roman" w:cs="Times New Roman"/>
          <w:sz w:val="20"/>
          <w:szCs w:val="20"/>
        </w:rPr>
      </w:pPr>
      <w:r w:rsidRPr="00250BE0">
        <w:rPr>
          <w:rFonts w:ascii="Times New Roman" w:hAnsi="Times New Roman" w:cs="Times New Roman"/>
          <w:sz w:val="20"/>
          <w:szCs w:val="20"/>
        </w:rPr>
        <w:t>FOR IMMEDIATE RELEASE</w:t>
      </w:r>
    </w:p>
    <w:p w14:paraId="7222B4C0" w14:textId="11654B9E" w:rsidR="004652FC" w:rsidRPr="00250BE0" w:rsidRDefault="00D0278C" w:rsidP="004652FC">
      <w:pPr>
        <w:rPr>
          <w:rFonts w:ascii="Times New Roman" w:hAnsi="Times New Roman" w:cs="Times New Roman"/>
          <w:sz w:val="20"/>
          <w:szCs w:val="20"/>
        </w:rPr>
      </w:pPr>
      <w:r>
        <w:rPr>
          <w:rFonts w:ascii="Times New Roman" w:hAnsi="Times New Roman" w:cs="Times New Roman"/>
          <w:sz w:val="20"/>
          <w:szCs w:val="20"/>
        </w:rPr>
        <w:t>June 11, 2019</w:t>
      </w:r>
    </w:p>
    <w:p w14:paraId="387D2E73" w14:textId="77777777" w:rsidR="004652FC" w:rsidRPr="00250BE0" w:rsidRDefault="004652FC" w:rsidP="004652FC">
      <w:pPr>
        <w:rPr>
          <w:rStyle w:val="Hyperlink"/>
          <w:rFonts w:ascii="Times New Roman" w:hAnsi="Times New Roman" w:cs="Times New Roman"/>
          <w:color w:val="auto"/>
          <w:sz w:val="20"/>
          <w:szCs w:val="20"/>
        </w:rPr>
      </w:pPr>
      <w:r w:rsidRPr="00250BE0">
        <w:rPr>
          <w:rFonts w:ascii="Times New Roman" w:hAnsi="Times New Roman" w:cs="Times New Roman"/>
          <w:sz w:val="20"/>
          <w:szCs w:val="20"/>
        </w:rPr>
        <w:t>Contact:</w:t>
      </w:r>
      <w:r w:rsidR="0058439A" w:rsidRPr="00250BE0">
        <w:rPr>
          <w:rFonts w:ascii="Times New Roman" w:hAnsi="Times New Roman" w:cs="Times New Roman"/>
          <w:sz w:val="20"/>
          <w:szCs w:val="20"/>
        </w:rPr>
        <w:t xml:space="preserve"> </w:t>
      </w:r>
      <w:r w:rsidR="00367FA7">
        <w:rPr>
          <w:rFonts w:ascii="Times New Roman" w:hAnsi="Times New Roman" w:cs="Times New Roman"/>
          <w:sz w:val="20"/>
          <w:szCs w:val="20"/>
        </w:rPr>
        <w:t>Dan Clayton-Luce</w:t>
      </w:r>
      <w:r w:rsidRPr="00250BE0">
        <w:rPr>
          <w:rFonts w:ascii="Times New Roman" w:hAnsi="Times New Roman" w:cs="Times New Roman"/>
          <w:sz w:val="20"/>
          <w:szCs w:val="20"/>
        </w:rPr>
        <w:br/>
      </w:r>
      <w:hyperlink r:id="rId9" w:history="1">
        <w:r w:rsidR="00367FA7" w:rsidRPr="00434BD2">
          <w:rPr>
            <w:rStyle w:val="Hyperlink"/>
            <w:rFonts w:ascii="Times New Roman" w:hAnsi="Times New Roman" w:cs="Times New Roman"/>
            <w:sz w:val="20"/>
            <w:szCs w:val="20"/>
          </w:rPr>
          <w:t>dan@henryusa.com</w:t>
        </w:r>
      </w:hyperlink>
    </w:p>
    <w:p w14:paraId="356BBFA1" w14:textId="77777777" w:rsidR="004652FC" w:rsidRDefault="00486699" w:rsidP="004652FC">
      <w:pPr>
        <w:rPr>
          <w:rFonts w:ascii="Times New Roman" w:hAnsi="Times New Roman" w:cs="Times New Roman"/>
          <w:sz w:val="20"/>
          <w:szCs w:val="20"/>
        </w:rPr>
      </w:pPr>
      <w:hyperlink r:id="rId10" w:history="1"/>
      <w:r w:rsidR="003252D5" w:rsidRPr="00250BE0">
        <w:rPr>
          <w:rFonts w:ascii="Times New Roman" w:hAnsi="Times New Roman" w:cs="Times New Roman"/>
          <w:sz w:val="20"/>
          <w:szCs w:val="20"/>
        </w:rPr>
        <w:t>(91</w:t>
      </w:r>
      <w:r w:rsidR="00367FA7">
        <w:rPr>
          <w:rFonts w:ascii="Times New Roman" w:hAnsi="Times New Roman" w:cs="Times New Roman"/>
          <w:sz w:val="20"/>
          <w:szCs w:val="20"/>
        </w:rPr>
        <w:t>9</w:t>
      </w:r>
      <w:r w:rsidR="003252D5" w:rsidRPr="00250BE0">
        <w:rPr>
          <w:rFonts w:ascii="Times New Roman" w:hAnsi="Times New Roman" w:cs="Times New Roman"/>
          <w:sz w:val="20"/>
          <w:szCs w:val="20"/>
        </w:rPr>
        <w:t xml:space="preserve">) </w:t>
      </w:r>
      <w:r w:rsidR="00367FA7">
        <w:rPr>
          <w:rFonts w:ascii="Times New Roman" w:hAnsi="Times New Roman" w:cs="Times New Roman"/>
          <w:sz w:val="20"/>
          <w:szCs w:val="20"/>
        </w:rPr>
        <w:t>818-2052</w:t>
      </w:r>
    </w:p>
    <w:p w14:paraId="01A352C4" w14:textId="7904C194" w:rsidR="004652FC" w:rsidRDefault="00ED0B33" w:rsidP="004652FC">
      <w:pPr>
        <w:rPr>
          <w:rFonts w:ascii="Times New Roman" w:hAnsi="Times New Roman" w:cs="Times New Roman"/>
          <w:sz w:val="20"/>
          <w:szCs w:val="20"/>
        </w:rPr>
      </w:pPr>
      <w:r>
        <w:rPr>
          <w:rFonts w:ascii="Times New Roman" w:hAnsi="Times New Roman" w:cs="Times New Roman"/>
          <w:sz w:val="20"/>
          <w:szCs w:val="20"/>
        </w:rPr>
        <w:br/>
      </w:r>
    </w:p>
    <w:p w14:paraId="43E3853F" w14:textId="09774756" w:rsidR="00367FA7" w:rsidRPr="00C725D1" w:rsidRDefault="00105874" w:rsidP="00FF0EBA">
      <w:pPr>
        <w:jc w:val="center"/>
        <w:rPr>
          <w:rFonts w:ascii="Times New Roman" w:hAnsi="Times New Roman" w:cs="Times New Roman"/>
          <w:b/>
          <w:bCs/>
          <w:sz w:val="28"/>
          <w:szCs w:val="28"/>
        </w:rPr>
      </w:pPr>
      <w:r>
        <w:rPr>
          <w:rFonts w:ascii="Times New Roman" w:hAnsi="Times New Roman" w:cs="Times New Roman"/>
          <w:b/>
          <w:bCs/>
          <w:sz w:val="28"/>
          <w:szCs w:val="28"/>
        </w:rPr>
        <w:t xml:space="preserve">ONE-OF-A-KIND </w:t>
      </w:r>
      <w:r w:rsidR="00D0278C">
        <w:rPr>
          <w:rFonts w:ascii="Times New Roman" w:hAnsi="Times New Roman" w:cs="Times New Roman"/>
          <w:b/>
          <w:bCs/>
          <w:sz w:val="28"/>
          <w:szCs w:val="28"/>
        </w:rPr>
        <w:t xml:space="preserve">HENRY </w:t>
      </w:r>
      <w:r>
        <w:rPr>
          <w:rFonts w:ascii="Times New Roman" w:hAnsi="Times New Roman" w:cs="Times New Roman"/>
          <w:b/>
          <w:bCs/>
          <w:sz w:val="28"/>
          <w:szCs w:val="28"/>
        </w:rPr>
        <w:t>RIFLE</w:t>
      </w:r>
      <w:r w:rsidR="00D0278C">
        <w:rPr>
          <w:rFonts w:ascii="Times New Roman" w:hAnsi="Times New Roman" w:cs="Times New Roman"/>
          <w:b/>
          <w:bCs/>
          <w:sz w:val="28"/>
          <w:szCs w:val="28"/>
        </w:rPr>
        <w:t xml:space="preserve"> </w:t>
      </w:r>
      <w:r w:rsidR="00EB575D">
        <w:rPr>
          <w:rFonts w:ascii="Times New Roman" w:hAnsi="Times New Roman" w:cs="Times New Roman"/>
          <w:b/>
          <w:bCs/>
          <w:sz w:val="28"/>
          <w:szCs w:val="28"/>
        </w:rPr>
        <w:t xml:space="preserve">BEING </w:t>
      </w:r>
      <w:r w:rsidR="00D0278C">
        <w:rPr>
          <w:rFonts w:ascii="Times New Roman" w:hAnsi="Times New Roman" w:cs="Times New Roman"/>
          <w:b/>
          <w:bCs/>
          <w:sz w:val="28"/>
          <w:szCs w:val="28"/>
        </w:rPr>
        <w:t>AUCTIONED TO BENEFIT THE NEW CODY FIREARMS MUSEUM</w:t>
      </w:r>
    </w:p>
    <w:p w14:paraId="552A628E" w14:textId="77777777" w:rsidR="00227D69" w:rsidRPr="00357F01" w:rsidRDefault="00227D69" w:rsidP="00ED0B33">
      <w:pPr>
        <w:rPr>
          <w:rFonts w:ascii="Times New Roman" w:hAnsi="Times New Roman" w:cs="Times New Roman"/>
          <w:b/>
          <w:bCs/>
          <w:sz w:val="28"/>
          <w:szCs w:val="28"/>
        </w:rPr>
      </w:pPr>
    </w:p>
    <w:p w14:paraId="5C792D74" w14:textId="77777777"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b/>
          <w:bCs/>
          <w:sz w:val="20"/>
          <w:szCs w:val="20"/>
        </w:rPr>
        <w:t xml:space="preserve">CODY, WY – June 11, 2019 – </w:t>
      </w:r>
      <w:r w:rsidRPr="00A812D2">
        <w:rPr>
          <w:rStyle w:val="headlinestyle1"/>
          <w:rFonts w:ascii="Times New Roman" w:hAnsi="Times New Roman" w:cs="Times New Roman"/>
          <w:sz w:val="20"/>
          <w:szCs w:val="20"/>
        </w:rPr>
        <w:t>Henry Repeating Arms and Baron Engraving of Trumbull, CT have partnered on a one-of-one hand-engraved New Original Henry Rifle which is being auctioned off to benefit the newly renovated Cody Firearms Museum, boasting the most comprehensive collection of firearms in the United States.</w:t>
      </w:r>
    </w:p>
    <w:p w14:paraId="2FD1A58A" w14:textId="77777777" w:rsidR="00A812D2" w:rsidRPr="00A812D2" w:rsidRDefault="00A812D2" w:rsidP="00A812D2">
      <w:pPr>
        <w:rPr>
          <w:rStyle w:val="headlinestyle1"/>
          <w:rFonts w:ascii="Times New Roman" w:hAnsi="Times New Roman" w:cs="Times New Roman"/>
          <w:sz w:val="20"/>
          <w:szCs w:val="20"/>
        </w:rPr>
      </w:pPr>
    </w:p>
    <w:p w14:paraId="18C87647" w14:textId="77777777"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t xml:space="preserve">Baron’s master engraver, Rob Bunting, embellished the rifle using a design inspired by a Samuel </w:t>
      </w:r>
      <w:proofErr w:type="spellStart"/>
      <w:r w:rsidRPr="00A812D2">
        <w:rPr>
          <w:rStyle w:val="headlinestyle1"/>
          <w:rFonts w:ascii="Times New Roman" w:hAnsi="Times New Roman" w:cs="Times New Roman"/>
          <w:sz w:val="20"/>
          <w:szCs w:val="20"/>
        </w:rPr>
        <w:t>Hoggson</w:t>
      </w:r>
      <w:proofErr w:type="spellEnd"/>
      <w:r w:rsidRPr="00A812D2">
        <w:rPr>
          <w:rStyle w:val="headlinestyle1"/>
          <w:rFonts w:ascii="Times New Roman" w:hAnsi="Times New Roman" w:cs="Times New Roman"/>
          <w:sz w:val="20"/>
          <w:szCs w:val="20"/>
        </w:rPr>
        <w:t xml:space="preserve"> factory-engraved 1860’s era Henry rifle found in the collections of the Cody Firearms Museum. The full coverage engraving features </w:t>
      </w:r>
      <w:proofErr w:type="spellStart"/>
      <w:r w:rsidRPr="00A812D2">
        <w:rPr>
          <w:rStyle w:val="headlinestyle1"/>
          <w:rFonts w:ascii="Times New Roman" w:hAnsi="Times New Roman" w:cs="Times New Roman"/>
          <w:sz w:val="20"/>
          <w:szCs w:val="20"/>
        </w:rPr>
        <w:t>Hoggson’s</w:t>
      </w:r>
      <w:proofErr w:type="spellEnd"/>
      <w:r w:rsidRPr="00A812D2">
        <w:rPr>
          <w:rStyle w:val="headlinestyle1"/>
          <w:rFonts w:ascii="Times New Roman" w:hAnsi="Times New Roman" w:cs="Times New Roman"/>
          <w:sz w:val="20"/>
          <w:szCs w:val="20"/>
        </w:rPr>
        <w:t xml:space="preserve"> signature large grape leaf motif, a classic buck scene, and leafy scroll cuts. The serial number denotes the rifle’s unique and collectible status, 01CFM2019.</w:t>
      </w:r>
    </w:p>
    <w:p w14:paraId="5D6E3EC8" w14:textId="77777777" w:rsidR="00A812D2" w:rsidRPr="00A812D2" w:rsidRDefault="00A812D2" w:rsidP="00A812D2">
      <w:pPr>
        <w:rPr>
          <w:rStyle w:val="headlinestyle1"/>
          <w:rFonts w:ascii="Times New Roman" w:hAnsi="Times New Roman" w:cs="Times New Roman"/>
          <w:sz w:val="20"/>
          <w:szCs w:val="20"/>
        </w:rPr>
      </w:pPr>
    </w:p>
    <w:p w14:paraId="696B7950" w14:textId="77777777"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t>Anthony Imperato, President of Henry Repeating Arms, says, “The Cody Firearms Museum is a must-visit for anyone interested in firearms or American history. It’s truly an extraordinary collection, and we’re very proud that we’re able to be a part of the Grand Re-opening.” Imperato continues, “Firearms play such an integral role in our nation’s history, so we had to jump at the opportunity to ensure that this collection stays around for more generations to enjoy.”</w:t>
      </w:r>
    </w:p>
    <w:p w14:paraId="5B19D92A" w14:textId="77777777" w:rsidR="00A812D2" w:rsidRPr="00A812D2" w:rsidRDefault="00A812D2" w:rsidP="00A812D2">
      <w:pPr>
        <w:rPr>
          <w:rStyle w:val="headlinestyle1"/>
          <w:rFonts w:ascii="Times New Roman" w:hAnsi="Times New Roman" w:cs="Times New Roman"/>
          <w:sz w:val="20"/>
          <w:szCs w:val="20"/>
        </w:rPr>
      </w:pPr>
    </w:p>
    <w:p w14:paraId="09ACF7B4" w14:textId="77777777"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t xml:space="preserve">The New Henry Original Rifle is a line-by-line reproduction of the first lever action rifle ever put into production, which was patented by Benjamin Tyler Henry in 1860, except for concessions needed to utilize a caliber other than the now extinct .44 Henry Rimfire. It features a brass receiver and crescent </w:t>
      </w:r>
      <w:proofErr w:type="spellStart"/>
      <w:r w:rsidRPr="00A812D2">
        <w:rPr>
          <w:rStyle w:val="headlinestyle1"/>
          <w:rFonts w:ascii="Times New Roman" w:hAnsi="Times New Roman" w:cs="Times New Roman"/>
          <w:sz w:val="20"/>
          <w:szCs w:val="20"/>
        </w:rPr>
        <w:t>buttplate</w:t>
      </w:r>
      <w:proofErr w:type="spellEnd"/>
      <w:r w:rsidRPr="00A812D2">
        <w:rPr>
          <w:rStyle w:val="headlinestyle1"/>
          <w:rFonts w:ascii="Times New Roman" w:hAnsi="Times New Roman" w:cs="Times New Roman"/>
          <w:sz w:val="20"/>
          <w:szCs w:val="20"/>
        </w:rPr>
        <w:t>, extra-fancy American Walnut furniture, and a polished blued steel octagonal barrel.</w:t>
      </w:r>
    </w:p>
    <w:p w14:paraId="4BA766E4" w14:textId="77777777" w:rsidR="00A812D2" w:rsidRPr="00A812D2" w:rsidRDefault="00A812D2" w:rsidP="00A812D2">
      <w:pPr>
        <w:rPr>
          <w:rStyle w:val="headlinestyle1"/>
          <w:rFonts w:ascii="Times New Roman" w:hAnsi="Times New Roman" w:cs="Times New Roman"/>
          <w:sz w:val="20"/>
          <w:szCs w:val="20"/>
        </w:rPr>
      </w:pPr>
    </w:p>
    <w:p w14:paraId="70232300" w14:textId="6AEE0195"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t xml:space="preserve">The rifle is a featured auction item on </w:t>
      </w:r>
      <w:hyperlink r:id="rId11" w:history="1">
        <w:r w:rsidRPr="00A812D2">
          <w:rPr>
            <w:rStyle w:val="Hyperlink"/>
            <w:rFonts w:ascii="Times New Roman" w:hAnsi="Times New Roman" w:cs="Times New Roman"/>
            <w:sz w:val="20"/>
            <w:szCs w:val="20"/>
          </w:rPr>
          <w:t>Gunbroker.com</w:t>
        </w:r>
      </w:hyperlink>
      <w:r w:rsidRPr="00A812D2">
        <w:rPr>
          <w:rStyle w:val="headlinestyle1"/>
          <w:rFonts w:ascii="Times New Roman" w:hAnsi="Times New Roman" w:cs="Times New Roman"/>
          <w:sz w:val="20"/>
          <w:szCs w:val="20"/>
        </w:rPr>
        <w:t>, item #816952721. Online bidding will close during the Grand Re-opening ceremonies at the Cody Firearms Museum on July 6, 2019.</w:t>
      </w:r>
    </w:p>
    <w:p w14:paraId="0F029F9A" w14:textId="77777777" w:rsidR="00A812D2" w:rsidRPr="00A812D2" w:rsidRDefault="00A812D2" w:rsidP="00A812D2">
      <w:pPr>
        <w:rPr>
          <w:rStyle w:val="headlinestyle1"/>
          <w:rFonts w:ascii="Times New Roman" w:hAnsi="Times New Roman" w:cs="Times New Roman"/>
          <w:sz w:val="20"/>
          <w:szCs w:val="20"/>
        </w:rPr>
      </w:pPr>
    </w:p>
    <w:p w14:paraId="72B1A04C" w14:textId="2F7A2F27"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t xml:space="preserve">To complement this one-of-a-kind rifle, a unique collector’s series is also being offered to benefit the Cody Firearms Museum. The first offering of the series is a unique rifle built on Henry’s award-winning Golden Boy, engraved by Baron Engraving. These rifles are available to retailers exclusively through Davidson’s of Prescott, AZ and are available to the public at Davidson’s </w:t>
      </w:r>
      <w:hyperlink r:id="rId12" w:history="1">
        <w:r w:rsidRPr="00A812D2">
          <w:rPr>
            <w:rStyle w:val="Hyperlink"/>
            <w:rFonts w:ascii="Times New Roman" w:hAnsi="Times New Roman" w:cs="Times New Roman"/>
            <w:sz w:val="20"/>
            <w:szCs w:val="20"/>
          </w:rPr>
          <w:t>Gallery of Guns</w:t>
        </w:r>
      </w:hyperlink>
      <w:r w:rsidRPr="00A812D2">
        <w:rPr>
          <w:rStyle w:val="headlinestyle1"/>
          <w:rFonts w:ascii="Times New Roman" w:hAnsi="Times New Roman" w:cs="Times New Roman"/>
          <w:sz w:val="20"/>
          <w:szCs w:val="20"/>
        </w:rPr>
        <w:t>.</w:t>
      </w:r>
    </w:p>
    <w:p w14:paraId="235F7D25" w14:textId="77777777" w:rsidR="00A812D2" w:rsidRPr="00A812D2" w:rsidRDefault="00A812D2" w:rsidP="00A812D2">
      <w:pPr>
        <w:rPr>
          <w:rStyle w:val="headlinestyle1"/>
          <w:rFonts w:ascii="Times New Roman" w:hAnsi="Times New Roman" w:cs="Times New Roman"/>
          <w:sz w:val="20"/>
          <w:szCs w:val="20"/>
        </w:rPr>
      </w:pPr>
    </w:p>
    <w:p w14:paraId="2150BFE5" w14:textId="77777777"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t>Together, Henry Repeating Arms, Baron Engraving and Davidson’s are expected to raise more than $100,000 to support the revitalization of the Cody Firearms Museum.</w:t>
      </w:r>
    </w:p>
    <w:p w14:paraId="31DE8AA9" w14:textId="77777777" w:rsidR="00A812D2" w:rsidRPr="00A812D2" w:rsidRDefault="00A812D2" w:rsidP="00A812D2">
      <w:pPr>
        <w:rPr>
          <w:rStyle w:val="headlinestyle1"/>
          <w:rFonts w:ascii="Times New Roman" w:hAnsi="Times New Roman" w:cs="Times New Roman"/>
          <w:sz w:val="20"/>
          <w:szCs w:val="20"/>
        </w:rPr>
      </w:pPr>
    </w:p>
    <w:p w14:paraId="417A4066" w14:textId="7D6FA54F" w:rsid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t xml:space="preserve">Henry firearms can only be purchased through a licensed firearms dealer. For more information about Henry </w:t>
      </w:r>
      <w:bookmarkStart w:id="0" w:name="_GoBack"/>
      <w:bookmarkEnd w:id="0"/>
      <w:r w:rsidRPr="00A812D2">
        <w:rPr>
          <w:rStyle w:val="headlinestyle1"/>
          <w:rFonts w:ascii="Times New Roman" w:hAnsi="Times New Roman" w:cs="Times New Roman"/>
          <w:sz w:val="20"/>
          <w:szCs w:val="20"/>
        </w:rPr>
        <w:t>Repeating Arms and its products visit henryusa.com or call 866-200-2354.</w:t>
      </w:r>
    </w:p>
    <w:p w14:paraId="20D5FEBE" w14:textId="55303B79" w:rsidR="00A812D2" w:rsidRDefault="00A812D2" w:rsidP="00A812D2">
      <w:pPr>
        <w:rPr>
          <w:rStyle w:val="headlinestyle1"/>
          <w:rFonts w:ascii="Times New Roman" w:hAnsi="Times New Roman" w:cs="Times New Roman"/>
          <w:sz w:val="20"/>
          <w:szCs w:val="20"/>
        </w:rPr>
      </w:pPr>
    </w:p>
    <w:p w14:paraId="36667D01" w14:textId="77777777" w:rsidR="00A812D2" w:rsidRDefault="00A812D2" w:rsidP="00A812D2">
      <w:pPr>
        <w:rPr>
          <w:rStyle w:val="headlinestyle1"/>
          <w:rFonts w:ascii="Times New Roman" w:hAnsi="Times New Roman" w:cs="Times New Roman"/>
          <w:sz w:val="20"/>
          <w:szCs w:val="20"/>
        </w:rPr>
      </w:pPr>
    </w:p>
    <w:p w14:paraId="0AAA28A3" w14:textId="77777777" w:rsidR="00A812D2" w:rsidRPr="00A812D2" w:rsidRDefault="00A812D2" w:rsidP="00A812D2">
      <w:pPr>
        <w:rPr>
          <w:rStyle w:val="headlinestyle1"/>
          <w:rFonts w:ascii="Times New Roman" w:hAnsi="Times New Roman" w:cs="Times New Roman"/>
          <w:b/>
          <w:bCs/>
          <w:sz w:val="20"/>
          <w:szCs w:val="20"/>
        </w:rPr>
      </w:pPr>
      <w:r w:rsidRPr="00A812D2">
        <w:rPr>
          <w:rStyle w:val="headlinestyle1"/>
          <w:rFonts w:ascii="Times New Roman" w:hAnsi="Times New Roman" w:cs="Times New Roman"/>
          <w:b/>
          <w:bCs/>
          <w:sz w:val="20"/>
          <w:szCs w:val="20"/>
        </w:rPr>
        <w:t>About Henry Repeating Arms</w:t>
      </w:r>
    </w:p>
    <w:p w14:paraId="3CE59FA0" w14:textId="77777777"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lastRenderedPageBreak/>
        <w:t>Henry Repeating Arms is one of the leading rifle and shotgun manufacturers in the United States and a world leader in the lever action category. Their company motto is “Made in America, or Not Made At All,” and their firearms come with a lifetime guarantee backed by award-winning customer service. The company is also known for its charitable endeavors under its Guns For Great Causes program, which focuses on sick children, both individual cases and children’s hospitals, veteran and wounded veteran organizations, 2nd Amendment and wildlife conservation organizations. The company currently employs 535 people and has 250,000sf of manufacturing space in their Rice Lake, Wisconsin and Bayonne, New Jersey facilities. The company is named in honor of Benjamin Tyler Henry who invented and patented the Henry rifle in 1860 – the first repeating rifle, the lever action rifle, which is America’s unique contribution to international firearms design and is one of the most legendary, respected and sought after rifles in the history of firearms.</w:t>
      </w:r>
    </w:p>
    <w:p w14:paraId="50298F9F" w14:textId="77777777" w:rsidR="00A812D2" w:rsidRPr="00A812D2" w:rsidRDefault="00A812D2" w:rsidP="00A812D2">
      <w:pPr>
        <w:rPr>
          <w:rStyle w:val="headlinestyle1"/>
          <w:rFonts w:ascii="Times New Roman" w:hAnsi="Times New Roman" w:cs="Times New Roman"/>
          <w:b/>
          <w:bCs/>
          <w:sz w:val="20"/>
          <w:szCs w:val="20"/>
        </w:rPr>
      </w:pPr>
    </w:p>
    <w:p w14:paraId="6577A013" w14:textId="77777777" w:rsidR="00A812D2" w:rsidRPr="00A812D2" w:rsidRDefault="00A812D2" w:rsidP="00A812D2">
      <w:pPr>
        <w:rPr>
          <w:rStyle w:val="headlinestyle1"/>
          <w:rFonts w:ascii="Times New Roman" w:hAnsi="Times New Roman" w:cs="Times New Roman"/>
          <w:b/>
          <w:bCs/>
          <w:sz w:val="20"/>
          <w:szCs w:val="20"/>
        </w:rPr>
      </w:pPr>
      <w:r w:rsidRPr="00A812D2">
        <w:rPr>
          <w:rStyle w:val="headlinestyle1"/>
          <w:rFonts w:ascii="Times New Roman" w:hAnsi="Times New Roman" w:cs="Times New Roman"/>
          <w:b/>
          <w:bCs/>
          <w:sz w:val="20"/>
          <w:szCs w:val="20"/>
        </w:rPr>
        <w:t>About the Cody Firearms Museum</w:t>
      </w:r>
    </w:p>
    <w:p w14:paraId="3944E686" w14:textId="77777777" w:rsidR="00A812D2" w:rsidRPr="00A812D2" w:rsidRDefault="00A812D2" w:rsidP="00A812D2">
      <w:pPr>
        <w:rPr>
          <w:rStyle w:val="headlinestyle1"/>
          <w:rFonts w:ascii="Times New Roman" w:hAnsi="Times New Roman" w:cs="Times New Roman"/>
          <w:sz w:val="20"/>
          <w:szCs w:val="20"/>
        </w:rPr>
      </w:pPr>
      <w:r w:rsidRPr="00A812D2">
        <w:rPr>
          <w:rStyle w:val="headlinestyle1"/>
          <w:rFonts w:ascii="Times New Roman" w:hAnsi="Times New Roman" w:cs="Times New Roman"/>
          <w:sz w:val="20"/>
          <w:szCs w:val="20"/>
        </w:rPr>
        <w:t>The Cody Firearms Museum interprets over 800 years of history with more than 20,000 artifacts. The museum, which was built in its own space in 1991 and renovated in 2019, seeks to lay a foundation for all types of visitors about the history of firearms and the many ways in which they have been made and used, including manufacturing and technology, sport and war, defense and crime, as well as presentation and art. The museum houses an international collection of firearms, ammunition, and accouterments beginning in the 1200s and continuing to the present. The mission of the museum is to display a large portion of its encyclopedic collection while engaging with the artifacts’ historical stories that chronicle the roles of firearms good, bad, and indifferent in the history of human endeavor.</w:t>
      </w:r>
    </w:p>
    <w:p w14:paraId="234C728E" w14:textId="77777777" w:rsidR="00A812D2" w:rsidRPr="00A812D2" w:rsidRDefault="00A812D2" w:rsidP="00A812D2">
      <w:pPr>
        <w:rPr>
          <w:rStyle w:val="headlinestyle1"/>
          <w:rFonts w:ascii="Times New Roman" w:hAnsi="Times New Roman" w:cs="Times New Roman"/>
          <w:b/>
          <w:bCs/>
          <w:sz w:val="20"/>
          <w:szCs w:val="20"/>
        </w:rPr>
      </w:pPr>
    </w:p>
    <w:p w14:paraId="46D37D30" w14:textId="77777777" w:rsidR="00A812D2" w:rsidRPr="00A812D2" w:rsidRDefault="00A812D2" w:rsidP="00A812D2">
      <w:pPr>
        <w:rPr>
          <w:rStyle w:val="headlinestyle1"/>
          <w:rFonts w:ascii="Times New Roman" w:hAnsi="Times New Roman" w:cs="Times New Roman"/>
          <w:b/>
          <w:bCs/>
          <w:sz w:val="20"/>
          <w:szCs w:val="20"/>
        </w:rPr>
      </w:pPr>
      <w:r w:rsidRPr="00A812D2">
        <w:rPr>
          <w:rStyle w:val="headlinestyle1"/>
          <w:rFonts w:ascii="Times New Roman" w:hAnsi="Times New Roman" w:cs="Times New Roman"/>
          <w:b/>
          <w:bCs/>
          <w:sz w:val="20"/>
          <w:szCs w:val="20"/>
        </w:rPr>
        <w:t>About Baron Engraving</w:t>
      </w:r>
    </w:p>
    <w:p w14:paraId="4D1C975F" w14:textId="3A767ED8" w:rsidR="00DF0EAC" w:rsidRPr="00A812D2" w:rsidRDefault="00A812D2" w:rsidP="00A812D2">
      <w:pPr>
        <w:rPr>
          <w:rFonts w:ascii="Times New Roman" w:hAnsi="Times New Roman" w:cs="Times New Roman"/>
          <w:sz w:val="20"/>
          <w:szCs w:val="20"/>
        </w:rPr>
      </w:pPr>
      <w:r w:rsidRPr="00A812D2">
        <w:rPr>
          <w:rStyle w:val="headlinestyle1"/>
          <w:rFonts w:ascii="Times New Roman" w:hAnsi="Times New Roman" w:cs="Times New Roman"/>
          <w:sz w:val="20"/>
          <w:szCs w:val="20"/>
        </w:rPr>
        <w:t>Baron Engraving is the largest, most versatile independent finishing company in the United States dedicated to decorative and industrial engraving of high-value three-dimensional products.  For more than 35 years, Baron has forged a reputation for its ability to creatively elevate product lines and design lasting value.  By combining old world craftsmanship with modern technology, our artists provide superior engraved products that become cherished heirlooms from our manufacturing facilities in Monroe and Trumbull, CT.</w:t>
      </w:r>
      <w:r w:rsidR="00D0278C" w:rsidRPr="00A812D2">
        <w:rPr>
          <w:rFonts w:ascii="Times New Roman" w:hAnsi="Times New Roman" w:cs="Times New Roman"/>
          <w:sz w:val="20"/>
          <w:szCs w:val="20"/>
        </w:rPr>
        <w:br/>
      </w:r>
    </w:p>
    <w:p w14:paraId="53AB58A4" w14:textId="75227F38" w:rsidR="00814E3C" w:rsidRPr="00DB1972" w:rsidRDefault="004652FC" w:rsidP="00814E3C">
      <w:pPr>
        <w:pStyle w:val="NormalWeb"/>
        <w:spacing w:before="0" w:beforeAutospacing="0" w:after="0" w:afterAutospacing="0" w:line="225" w:lineRule="atLeast"/>
        <w:jc w:val="center"/>
        <w:rPr>
          <w:sz w:val="22"/>
          <w:szCs w:val="22"/>
        </w:rPr>
      </w:pPr>
      <w:r w:rsidRPr="00DB1972">
        <w:rPr>
          <w:sz w:val="22"/>
          <w:szCs w:val="22"/>
        </w:rPr>
        <w:t>###</w:t>
      </w:r>
    </w:p>
    <w:sectPr w:rsidR="00814E3C" w:rsidRPr="00DB1972" w:rsidSect="00266AE2">
      <w:footerReference w:type="default" r:id="rId13"/>
      <w:pgSz w:w="12240" w:h="15840"/>
      <w:pgMar w:top="720"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D1683D" w14:textId="77777777" w:rsidR="0054156F" w:rsidRDefault="0054156F" w:rsidP="00122734">
      <w:r>
        <w:separator/>
      </w:r>
    </w:p>
  </w:endnote>
  <w:endnote w:type="continuationSeparator" w:id="0">
    <w:p w14:paraId="100A7313" w14:textId="77777777" w:rsidR="0054156F" w:rsidRDefault="0054156F" w:rsidP="00122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charset w:val="00"/>
    <w:family w:val="swiss"/>
    <w:pitch w:val="variable"/>
    <w:sig w:usb0="E4002EFF" w:usb1="C000E47F"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0"/>
        <w:szCs w:val="20"/>
      </w:rPr>
      <w:id w:val="-1870217986"/>
      <w:docPartObj>
        <w:docPartGallery w:val="Page Numbers (Bottom of Page)"/>
        <w:docPartUnique/>
      </w:docPartObj>
    </w:sdtPr>
    <w:sdtEndPr>
      <w:rPr>
        <w:noProof/>
      </w:rPr>
    </w:sdtEndPr>
    <w:sdtContent>
      <w:p w14:paraId="77E51546" w14:textId="04116C74" w:rsidR="00B437F7" w:rsidRPr="00122734" w:rsidRDefault="00B437F7">
        <w:pPr>
          <w:pStyle w:val="Footer"/>
          <w:jc w:val="right"/>
          <w:rPr>
            <w:rFonts w:ascii="Times New Roman" w:hAnsi="Times New Roman" w:cs="Times New Roman"/>
            <w:sz w:val="20"/>
            <w:szCs w:val="20"/>
          </w:rPr>
        </w:pPr>
        <w:r w:rsidRPr="00122734">
          <w:rPr>
            <w:rFonts w:ascii="Times New Roman" w:hAnsi="Times New Roman" w:cs="Times New Roman"/>
            <w:sz w:val="20"/>
            <w:szCs w:val="20"/>
          </w:rPr>
          <w:fldChar w:fldCharType="begin"/>
        </w:r>
        <w:r w:rsidRPr="00122734">
          <w:rPr>
            <w:rFonts w:ascii="Times New Roman" w:hAnsi="Times New Roman" w:cs="Times New Roman"/>
            <w:sz w:val="20"/>
            <w:szCs w:val="20"/>
          </w:rPr>
          <w:instrText xml:space="preserve"> PAGE   \* MERGEFORMAT </w:instrText>
        </w:r>
        <w:r w:rsidRPr="00122734">
          <w:rPr>
            <w:rFonts w:ascii="Times New Roman" w:hAnsi="Times New Roman" w:cs="Times New Roman"/>
            <w:sz w:val="20"/>
            <w:szCs w:val="20"/>
          </w:rPr>
          <w:fldChar w:fldCharType="separate"/>
        </w:r>
        <w:r w:rsidR="00486699">
          <w:rPr>
            <w:rFonts w:ascii="Times New Roman" w:hAnsi="Times New Roman" w:cs="Times New Roman"/>
            <w:noProof/>
            <w:sz w:val="20"/>
            <w:szCs w:val="20"/>
          </w:rPr>
          <w:t>2</w:t>
        </w:r>
        <w:r w:rsidRPr="00122734">
          <w:rPr>
            <w:rFonts w:ascii="Times New Roman" w:hAnsi="Times New Roman" w:cs="Times New Roman"/>
            <w:noProof/>
            <w:sz w:val="20"/>
            <w:szCs w:val="20"/>
          </w:rPr>
          <w:fldChar w:fldCharType="end"/>
        </w:r>
      </w:p>
    </w:sdtContent>
  </w:sdt>
  <w:p w14:paraId="2A6E229B" w14:textId="77777777" w:rsidR="00B437F7" w:rsidRDefault="00B437F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FC7375" w14:textId="77777777" w:rsidR="0054156F" w:rsidRDefault="0054156F" w:rsidP="00122734">
      <w:r>
        <w:separator/>
      </w:r>
    </w:p>
  </w:footnote>
  <w:footnote w:type="continuationSeparator" w:id="0">
    <w:p w14:paraId="2B9238CF" w14:textId="77777777" w:rsidR="0054156F" w:rsidRDefault="0054156F" w:rsidP="001227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yMLQ0NLQwMbAwMDVX0lEKTi0uzszPAykwqgUAgUHe0CwAAAA="/>
  </w:docVars>
  <w:rsids>
    <w:rsidRoot w:val="00E20854"/>
    <w:rsid w:val="00001677"/>
    <w:rsid w:val="000071AC"/>
    <w:rsid w:val="00007E03"/>
    <w:rsid w:val="00007F6C"/>
    <w:rsid w:val="0001033F"/>
    <w:rsid w:val="00010764"/>
    <w:rsid w:val="00012AE2"/>
    <w:rsid w:val="00012D33"/>
    <w:rsid w:val="000136D6"/>
    <w:rsid w:val="00014108"/>
    <w:rsid w:val="00014C17"/>
    <w:rsid w:val="00015F2F"/>
    <w:rsid w:val="00016262"/>
    <w:rsid w:val="0001745A"/>
    <w:rsid w:val="000223DD"/>
    <w:rsid w:val="00022553"/>
    <w:rsid w:val="00022623"/>
    <w:rsid w:val="00023810"/>
    <w:rsid w:val="00024FA8"/>
    <w:rsid w:val="00025DCD"/>
    <w:rsid w:val="00027114"/>
    <w:rsid w:val="00030AA9"/>
    <w:rsid w:val="00032F07"/>
    <w:rsid w:val="000332EC"/>
    <w:rsid w:val="00033DE1"/>
    <w:rsid w:val="000369FE"/>
    <w:rsid w:val="00037A49"/>
    <w:rsid w:val="00041E39"/>
    <w:rsid w:val="00041E54"/>
    <w:rsid w:val="00042E50"/>
    <w:rsid w:val="00044ED7"/>
    <w:rsid w:val="00045E20"/>
    <w:rsid w:val="0004741A"/>
    <w:rsid w:val="00050042"/>
    <w:rsid w:val="00051337"/>
    <w:rsid w:val="00052E30"/>
    <w:rsid w:val="0005693D"/>
    <w:rsid w:val="00060518"/>
    <w:rsid w:val="00060646"/>
    <w:rsid w:val="00061323"/>
    <w:rsid w:val="00061BE2"/>
    <w:rsid w:val="000628A5"/>
    <w:rsid w:val="000660ED"/>
    <w:rsid w:val="00067A5A"/>
    <w:rsid w:val="00067D41"/>
    <w:rsid w:val="00072E48"/>
    <w:rsid w:val="00073D3C"/>
    <w:rsid w:val="0007407F"/>
    <w:rsid w:val="00075312"/>
    <w:rsid w:val="00080190"/>
    <w:rsid w:val="00081A83"/>
    <w:rsid w:val="00081C20"/>
    <w:rsid w:val="000828D3"/>
    <w:rsid w:val="000834C2"/>
    <w:rsid w:val="0008552D"/>
    <w:rsid w:val="00087FB9"/>
    <w:rsid w:val="00092F5B"/>
    <w:rsid w:val="000932D9"/>
    <w:rsid w:val="0009434F"/>
    <w:rsid w:val="000950A0"/>
    <w:rsid w:val="00095373"/>
    <w:rsid w:val="000960EC"/>
    <w:rsid w:val="00097636"/>
    <w:rsid w:val="000A2367"/>
    <w:rsid w:val="000A337F"/>
    <w:rsid w:val="000A4B03"/>
    <w:rsid w:val="000A4D81"/>
    <w:rsid w:val="000A4E95"/>
    <w:rsid w:val="000A74E8"/>
    <w:rsid w:val="000A7EB5"/>
    <w:rsid w:val="000B1A6C"/>
    <w:rsid w:val="000B31D0"/>
    <w:rsid w:val="000C0D14"/>
    <w:rsid w:val="000C0E7C"/>
    <w:rsid w:val="000C2125"/>
    <w:rsid w:val="000C245A"/>
    <w:rsid w:val="000C2520"/>
    <w:rsid w:val="000C2919"/>
    <w:rsid w:val="000C49ED"/>
    <w:rsid w:val="000C4BEC"/>
    <w:rsid w:val="000C648B"/>
    <w:rsid w:val="000D016C"/>
    <w:rsid w:val="000D0CAD"/>
    <w:rsid w:val="000D1864"/>
    <w:rsid w:val="000D264C"/>
    <w:rsid w:val="000D56CB"/>
    <w:rsid w:val="000D7C8B"/>
    <w:rsid w:val="000E354D"/>
    <w:rsid w:val="000E3584"/>
    <w:rsid w:val="000E4049"/>
    <w:rsid w:val="000E48E1"/>
    <w:rsid w:val="000E493B"/>
    <w:rsid w:val="000E6204"/>
    <w:rsid w:val="000E6766"/>
    <w:rsid w:val="000E7874"/>
    <w:rsid w:val="000F12A1"/>
    <w:rsid w:val="000F13BF"/>
    <w:rsid w:val="000F1A5D"/>
    <w:rsid w:val="000F26EE"/>
    <w:rsid w:val="000F2BC0"/>
    <w:rsid w:val="000F7DB4"/>
    <w:rsid w:val="0010189E"/>
    <w:rsid w:val="00104DC9"/>
    <w:rsid w:val="00105874"/>
    <w:rsid w:val="0010609D"/>
    <w:rsid w:val="001065A9"/>
    <w:rsid w:val="00106A76"/>
    <w:rsid w:val="00106DE4"/>
    <w:rsid w:val="00112E16"/>
    <w:rsid w:val="00113778"/>
    <w:rsid w:val="00113D0E"/>
    <w:rsid w:val="00115F10"/>
    <w:rsid w:val="001226BB"/>
    <w:rsid w:val="00122734"/>
    <w:rsid w:val="00123E17"/>
    <w:rsid w:val="0012501D"/>
    <w:rsid w:val="00125A02"/>
    <w:rsid w:val="00126CE5"/>
    <w:rsid w:val="00127DD4"/>
    <w:rsid w:val="00131A71"/>
    <w:rsid w:val="00131EEC"/>
    <w:rsid w:val="00132E45"/>
    <w:rsid w:val="0013571E"/>
    <w:rsid w:val="00135986"/>
    <w:rsid w:val="00135BB2"/>
    <w:rsid w:val="00142EC6"/>
    <w:rsid w:val="001444B2"/>
    <w:rsid w:val="001477C4"/>
    <w:rsid w:val="00150153"/>
    <w:rsid w:val="001507B4"/>
    <w:rsid w:val="00152494"/>
    <w:rsid w:val="00152F64"/>
    <w:rsid w:val="0015334C"/>
    <w:rsid w:val="00153B1C"/>
    <w:rsid w:val="00157781"/>
    <w:rsid w:val="001633E4"/>
    <w:rsid w:val="00165A59"/>
    <w:rsid w:val="00166053"/>
    <w:rsid w:val="001679A9"/>
    <w:rsid w:val="0017117B"/>
    <w:rsid w:val="00172A96"/>
    <w:rsid w:val="00173791"/>
    <w:rsid w:val="00173CC1"/>
    <w:rsid w:val="00173F83"/>
    <w:rsid w:val="001828BC"/>
    <w:rsid w:val="00182915"/>
    <w:rsid w:val="00182CB9"/>
    <w:rsid w:val="0018380A"/>
    <w:rsid w:val="001838E3"/>
    <w:rsid w:val="00184DA6"/>
    <w:rsid w:val="001851FA"/>
    <w:rsid w:val="001860D0"/>
    <w:rsid w:val="00186E1F"/>
    <w:rsid w:val="00187147"/>
    <w:rsid w:val="00187195"/>
    <w:rsid w:val="00190CD7"/>
    <w:rsid w:val="001914DD"/>
    <w:rsid w:val="00193929"/>
    <w:rsid w:val="00195773"/>
    <w:rsid w:val="001965F2"/>
    <w:rsid w:val="00196992"/>
    <w:rsid w:val="00197E84"/>
    <w:rsid w:val="001A16A5"/>
    <w:rsid w:val="001A2B4E"/>
    <w:rsid w:val="001A2FB0"/>
    <w:rsid w:val="001A3473"/>
    <w:rsid w:val="001A4363"/>
    <w:rsid w:val="001A468A"/>
    <w:rsid w:val="001A5F50"/>
    <w:rsid w:val="001A6118"/>
    <w:rsid w:val="001A6691"/>
    <w:rsid w:val="001A7157"/>
    <w:rsid w:val="001A71A8"/>
    <w:rsid w:val="001B0FFD"/>
    <w:rsid w:val="001B127D"/>
    <w:rsid w:val="001B266E"/>
    <w:rsid w:val="001B5B09"/>
    <w:rsid w:val="001C0A08"/>
    <w:rsid w:val="001C1219"/>
    <w:rsid w:val="001C385A"/>
    <w:rsid w:val="001C4BAC"/>
    <w:rsid w:val="001C5F5E"/>
    <w:rsid w:val="001C630C"/>
    <w:rsid w:val="001D13C0"/>
    <w:rsid w:val="001D15F5"/>
    <w:rsid w:val="001D17DC"/>
    <w:rsid w:val="001D1B38"/>
    <w:rsid w:val="001D2D5C"/>
    <w:rsid w:val="001D339C"/>
    <w:rsid w:val="001D4CBB"/>
    <w:rsid w:val="001D619F"/>
    <w:rsid w:val="001E0608"/>
    <w:rsid w:val="001E188F"/>
    <w:rsid w:val="001E4653"/>
    <w:rsid w:val="001F1332"/>
    <w:rsid w:val="001F14E7"/>
    <w:rsid w:val="001F1C75"/>
    <w:rsid w:val="001F25DC"/>
    <w:rsid w:val="001F2A6F"/>
    <w:rsid w:val="001F412E"/>
    <w:rsid w:val="001F5455"/>
    <w:rsid w:val="001F6075"/>
    <w:rsid w:val="001F6C42"/>
    <w:rsid w:val="00200AD9"/>
    <w:rsid w:val="0020426A"/>
    <w:rsid w:val="0020733B"/>
    <w:rsid w:val="00210FAC"/>
    <w:rsid w:val="002115AF"/>
    <w:rsid w:val="00211C65"/>
    <w:rsid w:val="00212441"/>
    <w:rsid w:val="00212B6E"/>
    <w:rsid w:val="00212CC5"/>
    <w:rsid w:val="00215917"/>
    <w:rsid w:val="00215941"/>
    <w:rsid w:val="0021765E"/>
    <w:rsid w:val="00217E77"/>
    <w:rsid w:val="002207CB"/>
    <w:rsid w:val="00220DB5"/>
    <w:rsid w:val="00221CFB"/>
    <w:rsid w:val="00223461"/>
    <w:rsid w:val="002245C5"/>
    <w:rsid w:val="00224623"/>
    <w:rsid w:val="00225E6C"/>
    <w:rsid w:val="00227D69"/>
    <w:rsid w:val="00232925"/>
    <w:rsid w:val="00233E25"/>
    <w:rsid w:val="00234179"/>
    <w:rsid w:val="002356D1"/>
    <w:rsid w:val="00237436"/>
    <w:rsid w:val="00240B3E"/>
    <w:rsid w:val="002437D3"/>
    <w:rsid w:val="00243A53"/>
    <w:rsid w:val="00246B64"/>
    <w:rsid w:val="00250015"/>
    <w:rsid w:val="00250476"/>
    <w:rsid w:val="002508C9"/>
    <w:rsid w:val="00250BE0"/>
    <w:rsid w:val="00253248"/>
    <w:rsid w:val="00253C80"/>
    <w:rsid w:val="00254E46"/>
    <w:rsid w:val="00255AFA"/>
    <w:rsid w:val="00256B8D"/>
    <w:rsid w:val="0026199A"/>
    <w:rsid w:val="002652BC"/>
    <w:rsid w:val="00265D08"/>
    <w:rsid w:val="002661FE"/>
    <w:rsid w:val="002663C9"/>
    <w:rsid w:val="00266AE2"/>
    <w:rsid w:val="002675E9"/>
    <w:rsid w:val="002702EE"/>
    <w:rsid w:val="002751D3"/>
    <w:rsid w:val="002768F8"/>
    <w:rsid w:val="002803AF"/>
    <w:rsid w:val="00281CE7"/>
    <w:rsid w:val="002830C7"/>
    <w:rsid w:val="00283898"/>
    <w:rsid w:val="00284553"/>
    <w:rsid w:val="00286D0B"/>
    <w:rsid w:val="00287D9B"/>
    <w:rsid w:val="002911BF"/>
    <w:rsid w:val="002915B6"/>
    <w:rsid w:val="002925E8"/>
    <w:rsid w:val="002940F0"/>
    <w:rsid w:val="00294B0E"/>
    <w:rsid w:val="002A0517"/>
    <w:rsid w:val="002A545A"/>
    <w:rsid w:val="002A60CA"/>
    <w:rsid w:val="002A66C7"/>
    <w:rsid w:val="002A6E85"/>
    <w:rsid w:val="002B3AA3"/>
    <w:rsid w:val="002B7E8D"/>
    <w:rsid w:val="002C4D61"/>
    <w:rsid w:val="002C6516"/>
    <w:rsid w:val="002C6BAD"/>
    <w:rsid w:val="002D04EF"/>
    <w:rsid w:val="002D1B74"/>
    <w:rsid w:val="002D3D3D"/>
    <w:rsid w:val="002D44EF"/>
    <w:rsid w:val="002D5F8D"/>
    <w:rsid w:val="002D6825"/>
    <w:rsid w:val="002D7137"/>
    <w:rsid w:val="002E187A"/>
    <w:rsid w:val="002E2704"/>
    <w:rsid w:val="002E6B6E"/>
    <w:rsid w:val="002F0271"/>
    <w:rsid w:val="002F0D27"/>
    <w:rsid w:val="002F1EAC"/>
    <w:rsid w:val="002F4BE2"/>
    <w:rsid w:val="002F7649"/>
    <w:rsid w:val="00301BF6"/>
    <w:rsid w:val="00302337"/>
    <w:rsid w:val="00302F28"/>
    <w:rsid w:val="00307894"/>
    <w:rsid w:val="00307DF4"/>
    <w:rsid w:val="00312FA9"/>
    <w:rsid w:val="0031302C"/>
    <w:rsid w:val="00314F38"/>
    <w:rsid w:val="003153AF"/>
    <w:rsid w:val="00316339"/>
    <w:rsid w:val="00322BD3"/>
    <w:rsid w:val="00323049"/>
    <w:rsid w:val="00323479"/>
    <w:rsid w:val="00325082"/>
    <w:rsid w:val="003250B8"/>
    <w:rsid w:val="003252D5"/>
    <w:rsid w:val="00325465"/>
    <w:rsid w:val="0032662E"/>
    <w:rsid w:val="00326A85"/>
    <w:rsid w:val="0032791C"/>
    <w:rsid w:val="003301E2"/>
    <w:rsid w:val="00333064"/>
    <w:rsid w:val="0033344F"/>
    <w:rsid w:val="0033348D"/>
    <w:rsid w:val="00335CAA"/>
    <w:rsid w:val="003363A4"/>
    <w:rsid w:val="0034088E"/>
    <w:rsid w:val="003410CB"/>
    <w:rsid w:val="0034121B"/>
    <w:rsid w:val="00342448"/>
    <w:rsid w:val="00343296"/>
    <w:rsid w:val="00343C0F"/>
    <w:rsid w:val="00345DCF"/>
    <w:rsid w:val="003505C4"/>
    <w:rsid w:val="0035070D"/>
    <w:rsid w:val="003510A2"/>
    <w:rsid w:val="0035183B"/>
    <w:rsid w:val="00353F46"/>
    <w:rsid w:val="003548F5"/>
    <w:rsid w:val="003557FA"/>
    <w:rsid w:val="00357F01"/>
    <w:rsid w:val="003618F0"/>
    <w:rsid w:val="003619B1"/>
    <w:rsid w:val="00361B34"/>
    <w:rsid w:val="003632E9"/>
    <w:rsid w:val="003633C0"/>
    <w:rsid w:val="0036497C"/>
    <w:rsid w:val="00365D5D"/>
    <w:rsid w:val="00367FA7"/>
    <w:rsid w:val="0037009B"/>
    <w:rsid w:val="00370882"/>
    <w:rsid w:val="00370B71"/>
    <w:rsid w:val="00371A81"/>
    <w:rsid w:val="00372027"/>
    <w:rsid w:val="003731C6"/>
    <w:rsid w:val="00374EDB"/>
    <w:rsid w:val="003756FE"/>
    <w:rsid w:val="003764E0"/>
    <w:rsid w:val="00377FD5"/>
    <w:rsid w:val="00380041"/>
    <w:rsid w:val="00380153"/>
    <w:rsid w:val="00380330"/>
    <w:rsid w:val="00381B70"/>
    <w:rsid w:val="00383F68"/>
    <w:rsid w:val="00384E3F"/>
    <w:rsid w:val="003862FD"/>
    <w:rsid w:val="00386D63"/>
    <w:rsid w:val="003904BC"/>
    <w:rsid w:val="00390748"/>
    <w:rsid w:val="003911EB"/>
    <w:rsid w:val="00392CC8"/>
    <w:rsid w:val="00392CD7"/>
    <w:rsid w:val="00392F42"/>
    <w:rsid w:val="00393878"/>
    <w:rsid w:val="00394055"/>
    <w:rsid w:val="00395835"/>
    <w:rsid w:val="003A0C95"/>
    <w:rsid w:val="003A0EA8"/>
    <w:rsid w:val="003A1262"/>
    <w:rsid w:val="003A281A"/>
    <w:rsid w:val="003A2823"/>
    <w:rsid w:val="003A2BCC"/>
    <w:rsid w:val="003A3662"/>
    <w:rsid w:val="003A50B5"/>
    <w:rsid w:val="003B20B5"/>
    <w:rsid w:val="003B26ED"/>
    <w:rsid w:val="003B27E4"/>
    <w:rsid w:val="003B38D1"/>
    <w:rsid w:val="003B46D8"/>
    <w:rsid w:val="003B542B"/>
    <w:rsid w:val="003B556A"/>
    <w:rsid w:val="003B6CF0"/>
    <w:rsid w:val="003B7E2B"/>
    <w:rsid w:val="003C07BE"/>
    <w:rsid w:val="003C09B9"/>
    <w:rsid w:val="003C1A38"/>
    <w:rsid w:val="003C5600"/>
    <w:rsid w:val="003C5CB6"/>
    <w:rsid w:val="003C6ABA"/>
    <w:rsid w:val="003D01F5"/>
    <w:rsid w:val="003D0742"/>
    <w:rsid w:val="003D178A"/>
    <w:rsid w:val="003D1FD8"/>
    <w:rsid w:val="003D2019"/>
    <w:rsid w:val="003D5386"/>
    <w:rsid w:val="003E0C9D"/>
    <w:rsid w:val="003E20F0"/>
    <w:rsid w:val="003E23FA"/>
    <w:rsid w:val="003E749B"/>
    <w:rsid w:val="003E791B"/>
    <w:rsid w:val="003E7EA5"/>
    <w:rsid w:val="003F0225"/>
    <w:rsid w:val="003F08D3"/>
    <w:rsid w:val="003F169E"/>
    <w:rsid w:val="003F24F3"/>
    <w:rsid w:val="003F4FB6"/>
    <w:rsid w:val="003F50C9"/>
    <w:rsid w:val="003F56BB"/>
    <w:rsid w:val="00402769"/>
    <w:rsid w:val="00402C17"/>
    <w:rsid w:val="00402EB6"/>
    <w:rsid w:val="0040572E"/>
    <w:rsid w:val="00405B3A"/>
    <w:rsid w:val="00410A7B"/>
    <w:rsid w:val="00415648"/>
    <w:rsid w:val="00422BAA"/>
    <w:rsid w:val="004238D6"/>
    <w:rsid w:val="00424D15"/>
    <w:rsid w:val="00425E98"/>
    <w:rsid w:val="00432885"/>
    <w:rsid w:val="004328E0"/>
    <w:rsid w:val="00435C67"/>
    <w:rsid w:val="00435F2E"/>
    <w:rsid w:val="00436D32"/>
    <w:rsid w:val="004373E9"/>
    <w:rsid w:val="00441F6F"/>
    <w:rsid w:val="00444C60"/>
    <w:rsid w:val="00444F5E"/>
    <w:rsid w:val="004529B6"/>
    <w:rsid w:val="00452B56"/>
    <w:rsid w:val="00452CBA"/>
    <w:rsid w:val="00456E62"/>
    <w:rsid w:val="00457B3F"/>
    <w:rsid w:val="00463FE5"/>
    <w:rsid w:val="00464D8F"/>
    <w:rsid w:val="004652FC"/>
    <w:rsid w:val="0046674A"/>
    <w:rsid w:val="00467450"/>
    <w:rsid w:val="004705BE"/>
    <w:rsid w:val="00472E7B"/>
    <w:rsid w:val="004743D9"/>
    <w:rsid w:val="004746FB"/>
    <w:rsid w:val="00475178"/>
    <w:rsid w:val="00475D0A"/>
    <w:rsid w:val="0047630B"/>
    <w:rsid w:val="00476631"/>
    <w:rsid w:val="0047698A"/>
    <w:rsid w:val="00476C3F"/>
    <w:rsid w:val="00476C64"/>
    <w:rsid w:val="00481E64"/>
    <w:rsid w:val="004821A8"/>
    <w:rsid w:val="00482A80"/>
    <w:rsid w:val="00485139"/>
    <w:rsid w:val="00486699"/>
    <w:rsid w:val="00490374"/>
    <w:rsid w:val="00494D1F"/>
    <w:rsid w:val="00495487"/>
    <w:rsid w:val="00495910"/>
    <w:rsid w:val="00495C88"/>
    <w:rsid w:val="00495CD1"/>
    <w:rsid w:val="00496C65"/>
    <w:rsid w:val="00496DF1"/>
    <w:rsid w:val="00497573"/>
    <w:rsid w:val="00497CDA"/>
    <w:rsid w:val="004A0C36"/>
    <w:rsid w:val="004A1138"/>
    <w:rsid w:val="004A1C66"/>
    <w:rsid w:val="004A1E22"/>
    <w:rsid w:val="004A2103"/>
    <w:rsid w:val="004A2BAD"/>
    <w:rsid w:val="004A38A7"/>
    <w:rsid w:val="004A4249"/>
    <w:rsid w:val="004A4C90"/>
    <w:rsid w:val="004A5723"/>
    <w:rsid w:val="004A7447"/>
    <w:rsid w:val="004B2900"/>
    <w:rsid w:val="004B2B70"/>
    <w:rsid w:val="004B3598"/>
    <w:rsid w:val="004B6038"/>
    <w:rsid w:val="004B7DAC"/>
    <w:rsid w:val="004C3819"/>
    <w:rsid w:val="004C7CB1"/>
    <w:rsid w:val="004D0B2C"/>
    <w:rsid w:val="004D1FDC"/>
    <w:rsid w:val="004D2528"/>
    <w:rsid w:val="004D6197"/>
    <w:rsid w:val="004D65B2"/>
    <w:rsid w:val="004D7669"/>
    <w:rsid w:val="004D7F10"/>
    <w:rsid w:val="004E0493"/>
    <w:rsid w:val="004E0494"/>
    <w:rsid w:val="004E1373"/>
    <w:rsid w:val="004E3FF9"/>
    <w:rsid w:val="004E4FAE"/>
    <w:rsid w:val="004E7EA3"/>
    <w:rsid w:val="004F06FB"/>
    <w:rsid w:val="004F154D"/>
    <w:rsid w:val="004F6999"/>
    <w:rsid w:val="0050198C"/>
    <w:rsid w:val="00502538"/>
    <w:rsid w:val="0050464C"/>
    <w:rsid w:val="005116EC"/>
    <w:rsid w:val="00511741"/>
    <w:rsid w:val="0051364D"/>
    <w:rsid w:val="0051427E"/>
    <w:rsid w:val="0051569B"/>
    <w:rsid w:val="0051790C"/>
    <w:rsid w:val="00520915"/>
    <w:rsid w:val="00520B8F"/>
    <w:rsid w:val="005216D5"/>
    <w:rsid w:val="00522577"/>
    <w:rsid w:val="00525312"/>
    <w:rsid w:val="00525413"/>
    <w:rsid w:val="0052655C"/>
    <w:rsid w:val="00527737"/>
    <w:rsid w:val="005304FC"/>
    <w:rsid w:val="005307BE"/>
    <w:rsid w:val="00531056"/>
    <w:rsid w:val="005331F3"/>
    <w:rsid w:val="005336C7"/>
    <w:rsid w:val="00533818"/>
    <w:rsid w:val="00535CDF"/>
    <w:rsid w:val="00537479"/>
    <w:rsid w:val="005376DB"/>
    <w:rsid w:val="00537FBC"/>
    <w:rsid w:val="00540CA5"/>
    <w:rsid w:val="0054106E"/>
    <w:rsid w:val="0054156F"/>
    <w:rsid w:val="00544616"/>
    <w:rsid w:val="00544C72"/>
    <w:rsid w:val="00545049"/>
    <w:rsid w:val="005450FE"/>
    <w:rsid w:val="0054626A"/>
    <w:rsid w:val="00547930"/>
    <w:rsid w:val="00547C45"/>
    <w:rsid w:val="00550D63"/>
    <w:rsid w:val="00551552"/>
    <w:rsid w:val="00551562"/>
    <w:rsid w:val="005562E0"/>
    <w:rsid w:val="00556B48"/>
    <w:rsid w:val="0055737C"/>
    <w:rsid w:val="00557DE4"/>
    <w:rsid w:val="005607ED"/>
    <w:rsid w:val="00562A4C"/>
    <w:rsid w:val="00562EFE"/>
    <w:rsid w:val="00565286"/>
    <w:rsid w:val="00571310"/>
    <w:rsid w:val="00573E2D"/>
    <w:rsid w:val="0057738E"/>
    <w:rsid w:val="0057774C"/>
    <w:rsid w:val="00580042"/>
    <w:rsid w:val="005836C8"/>
    <w:rsid w:val="005839BE"/>
    <w:rsid w:val="0058439A"/>
    <w:rsid w:val="00585E34"/>
    <w:rsid w:val="00586515"/>
    <w:rsid w:val="00587269"/>
    <w:rsid w:val="005873EE"/>
    <w:rsid w:val="00592DAA"/>
    <w:rsid w:val="00594CF6"/>
    <w:rsid w:val="0059521F"/>
    <w:rsid w:val="005A1B28"/>
    <w:rsid w:val="005A2FE9"/>
    <w:rsid w:val="005A3A4B"/>
    <w:rsid w:val="005A5918"/>
    <w:rsid w:val="005A78D9"/>
    <w:rsid w:val="005A7EA2"/>
    <w:rsid w:val="005B4C26"/>
    <w:rsid w:val="005B5556"/>
    <w:rsid w:val="005B70FA"/>
    <w:rsid w:val="005B76E0"/>
    <w:rsid w:val="005C6264"/>
    <w:rsid w:val="005D00BB"/>
    <w:rsid w:val="005D0391"/>
    <w:rsid w:val="005D13A1"/>
    <w:rsid w:val="005D1425"/>
    <w:rsid w:val="005D1924"/>
    <w:rsid w:val="005D3348"/>
    <w:rsid w:val="005D383B"/>
    <w:rsid w:val="005D45A8"/>
    <w:rsid w:val="005D4805"/>
    <w:rsid w:val="005D6796"/>
    <w:rsid w:val="005D79C0"/>
    <w:rsid w:val="005E0546"/>
    <w:rsid w:val="005E30CF"/>
    <w:rsid w:val="005E327E"/>
    <w:rsid w:val="005E3C57"/>
    <w:rsid w:val="005E4F8D"/>
    <w:rsid w:val="005E534C"/>
    <w:rsid w:val="005E581F"/>
    <w:rsid w:val="005E6F98"/>
    <w:rsid w:val="005F0506"/>
    <w:rsid w:val="005F0715"/>
    <w:rsid w:val="005F1B5B"/>
    <w:rsid w:val="005F3ED8"/>
    <w:rsid w:val="006013B1"/>
    <w:rsid w:val="006041F1"/>
    <w:rsid w:val="00605527"/>
    <w:rsid w:val="00605D6C"/>
    <w:rsid w:val="00606323"/>
    <w:rsid w:val="00606FF6"/>
    <w:rsid w:val="006108EF"/>
    <w:rsid w:val="00610DB7"/>
    <w:rsid w:val="006111AE"/>
    <w:rsid w:val="006130FA"/>
    <w:rsid w:val="00613AB7"/>
    <w:rsid w:val="00616C73"/>
    <w:rsid w:val="00616D6D"/>
    <w:rsid w:val="00621117"/>
    <w:rsid w:val="006234F3"/>
    <w:rsid w:val="00623F59"/>
    <w:rsid w:val="00625444"/>
    <w:rsid w:val="006269C3"/>
    <w:rsid w:val="00630880"/>
    <w:rsid w:val="00631578"/>
    <w:rsid w:val="00631F2E"/>
    <w:rsid w:val="006347CA"/>
    <w:rsid w:val="0063740F"/>
    <w:rsid w:val="0063798C"/>
    <w:rsid w:val="00637CDD"/>
    <w:rsid w:val="00640011"/>
    <w:rsid w:val="00640588"/>
    <w:rsid w:val="00643387"/>
    <w:rsid w:val="006447CF"/>
    <w:rsid w:val="00644AC5"/>
    <w:rsid w:val="00647545"/>
    <w:rsid w:val="00647CA8"/>
    <w:rsid w:val="006503E3"/>
    <w:rsid w:val="00652966"/>
    <w:rsid w:val="0065605E"/>
    <w:rsid w:val="0065734E"/>
    <w:rsid w:val="006579C7"/>
    <w:rsid w:val="00660B8E"/>
    <w:rsid w:val="006614DC"/>
    <w:rsid w:val="00662D71"/>
    <w:rsid w:val="0067078D"/>
    <w:rsid w:val="00670F47"/>
    <w:rsid w:val="0067136C"/>
    <w:rsid w:val="0067181C"/>
    <w:rsid w:val="00672F26"/>
    <w:rsid w:val="00673AC8"/>
    <w:rsid w:val="00675033"/>
    <w:rsid w:val="006751D7"/>
    <w:rsid w:val="00677547"/>
    <w:rsid w:val="006779F3"/>
    <w:rsid w:val="00681A20"/>
    <w:rsid w:val="00684223"/>
    <w:rsid w:val="00685ADC"/>
    <w:rsid w:val="00685DF3"/>
    <w:rsid w:val="006907B4"/>
    <w:rsid w:val="00691FBF"/>
    <w:rsid w:val="00692C32"/>
    <w:rsid w:val="00693086"/>
    <w:rsid w:val="00693BB1"/>
    <w:rsid w:val="0069767D"/>
    <w:rsid w:val="006A127D"/>
    <w:rsid w:val="006A1367"/>
    <w:rsid w:val="006A1926"/>
    <w:rsid w:val="006A28BB"/>
    <w:rsid w:val="006A49E3"/>
    <w:rsid w:val="006A577E"/>
    <w:rsid w:val="006A7D23"/>
    <w:rsid w:val="006B0427"/>
    <w:rsid w:val="006B05FF"/>
    <w:rsid w:val="006B214F"/>
    <w:rsid w:val="006B31F4"/>
    <w:rsid w:val="006B3B05"/>
    <w:rsid w:val="006B5220"/>
    <w:rsid w:val="006B55A3"/>
    <w:rsid w:val="006B585A"/>
    <w:rsid w:val="006B5D4A"/>
    <w:rsid w:val="006B6E44"/>
    <w:rsid w:val="006B7EE6"/>
    <w:rsid w:val="006C0AB0"/>
    <w:rsid w:val="006C0FBF"/>
    <w:rsid w:val="006C1BEB"/>
    <w:rsid w:val="006C2873"/>
    <w:rsid w:val="006C2D00"/>
    <w:rsid w:val="006C581C"/>
    <w:rsid w:val="006C64CF"/>
    <w:rsid w:val="006C701A"/>
    <w:rsid w:val="006D1B88"/>
    <w:rsid w:val="006D1F70"/>
    <w:rsid w:val="006D23F3"/>
    <w:rsid w:val="006D4337"/>
    <w:rsid w:val="006D5234"/>
    <w:rsid w:val="006D5617"/>
    <w:rsid w:val="006D67A1"/>
    <w:rsid w:val="006D6F5A"/>
    <w:rsid w:val="006E095B"/>
    <w:rsid w:val="006E1915"/>
    <w:rsid w:val="006E2056"/>
    <w:rsid w:val="006E4F9C"/>
    <w:rsid w:val="006E5756"/>
    <w:rsid w:val="006E628D"/>
    <w:rsid w:val="006E756F"/>
    <w:rsid w:val="006E7793"/>
    <w:rsid w:val="006F0E03"/>
    <w:rsid w:val="006F1B78"/>
    <w:rsid w:val="006F1FB0"/>
    <w:rsid w:val="006F2AB4"/>
    <w:rsid w:val="006F38D6"/>
    <w:rsid w:val="006F3DAF"/>
    <w:rsid w:val="006F5884"/>
    <w:rsid w:val="006F6B38"/>
    <w:rsid w:val="006F7E45"/>
    <w:rsid w:val="00703316"/>
    <w:rsid w:val="00704E98"/>
    <w:rsid w:val="00710298"/>
    <w:rsid w:val="0071045E"/>
    <w:rsid w:val="00710B87"/>
    <w:rsid w:val="00711BCA"/>
    <w:rsid w:val="00712EAD"/>
    <w:rsid w:val="007146AA"/>
    <w:rsid w:val="00714A8E"/>
    <w:rsid w:val="0071658A"/>
    <w:rsid w:val="00717379"/>
    <w:rsid w:val="00720B37"/>
    <w:rsid w:val="00721064"/>
    <w:rsid w:val="00721C10"/>
    <w:rsid w:val="00722681"/>
    <w:rsid w:val="00722A27"/>
    <w:rsid w:val="00722FEA"/>
    <w:rsid w:val="007274F8"/>
    <w:rsid w:val="00731054"/>
    <w:rsid w:val="00732136"/>
    <w:rsid w:val="00732170"/>
    <w:rsid w:val="00733108"/>
    <w:rsid w:val="0073385C"/>
    <w:rsid w:val="00733901"/>
    <w:rsid w:val="00733C69"/>
    <w:rsid w:val="007343D0"/>
    <w:rsid w:val="007361C4"/>
    <w:rsid w:val="00740B20"/>
    <w:rsid w:val="007453CD"/>
    <w:rsid w:val="00745CE6"/>
    <w:rsid w:val="00745F02"/>
    <w:rsid w:val="00745F7C"/>
    <w:rsid w:val="007463B4"/>
    <w:rsid w:val="00750CB2"/>
    <w:rsid w:val="0075322A"/>
    <w:rsid w:val="0075429C"/>
    <w:rsid w:val="00756AA0"/>
    <w:rsid w:val="00757703"/>
    <w:rsid w:val="007600EB"/>
    <w:rsid w:val="00760E35"/>
    <w:rsid w:val="0076112A"/>
    <w:rsid w:val="00761543"/>
    <w:rsid w:val="00763026"/>
    <w:rsid w:val="007637D2"/>
    <w:rsid w:val="007662FC"/>
    <w:rsid w:val="00766ED6"/>
    <w:rsid w:val="007673C1"/>
    <w:rsid w:val="007676A8"/>
    <w:rsid w:val="00771656"/>
    <w:rsid w:val="00774144"/>
    <w:rsid w:val="0077520B"/>
    <w:rsid w:val="007762D2"/>
    <w:rsid w:val="00777B65"/>
    <w:rsid w:val="00781E3B"/>
    <w:rsid w:val="00787619"/>
    <w:rsid w:val="00787F7E"/>
    <w:rsid w:val="0079058C"/>
    <w:rsid w:val="00793700"/>
    <w:rsid w:val="00794109"/>
    <w:rsid w:val="0079554E"/>
    <w:rsid w:val="00795BD5"/>
    <w:rsid w:val="00795D73"/>
    <w:rsid w:val="0079608E"/>
    <w:rsid w:val="00796985"/>
    <w:rsid w:val="00797B73"/>
    <w:rsid w:val="007A019C"/>
    <w:rsid w:val="007A0340"/>
    <w:rsid w:val="007A1077"/>
    <w:rsid w:val="007A2FD5"/>
    <w:rsid w:val="007A3835"/>
    <w:rsid w:val="007A3993"/>
    <w:rsid w:val="007A6DF7"/>
    <w:rsid w:val="007B32E6"/>
    <w:rsid w:val="007B375B"/>
    <w:rsid w:val="007B4D56"/>
    <w:rsid w:val="007B6DE0"/>
    <w:rsid w:val="007C3B40"/>
    <w:rsid w:val="007C43E9"/>
    <w:rsid w:val="007C65FF"/>
    <w:rsid w:val="007C6B92"/>
    <w:rsid w:val="007C75E5"/>
    <w:rsid w:val="007D50C8"/>
    <w:rsid w:val="007D5812"/>
    <w:rsid w:val="007D5E7F"/>
    <w:rsid w:val="007D615C"/>
    <w:rsid w:val="007D7784"/>
    <w:rsid w:val="007E3635"/>
    <w:rsid w:val="007E3937"/>
    <w:rsid w:val="007E5214"/>
    <w:rsid w:val="007E781D"/>
    <w:rsid w:val="007F66AA"/>
    <w:rsid w:val="007F7399"/>
    <w:rsid w:val="007F7C89"/>
    <w:rsid w:val="00802666"/>
    <w:rsid w:val="008032F4"/>
    <w:rsid w:val="00803FFE"/>
    <w:rsid w:val="00806633"/>
    <w:rsid w:val="00807038"/>
    <w:rsid w:val="008109A9"/>
    <w:rsid w:val="00811AA3"/>
    <w:rsid w:val="0081246B"/>
    <w:rsid w:val="008132D9"/>
    <w:rsid w:val="00813530"/>
    <w:rsid w:val="00814E3C"/>
    <w:rsid w:val="00815A1A"/>
    <w:rsid w:val="00815AB0"/>
    <w:rsid w:val="008207BD"/>
    <w:rsid w:val="00820826"/>
    <w:rsid w:val="00820AEF"/>
    <w:rsid w:val="008214EE"/>
    <w:rsid w:val="00821598"/>
    <w:rsid w:val="00821875"/>
    <w:rsid w:val="00822C69"/>
    <w:rsid w:val="00825A9A"/>
    <w:rsid w:val="0082741A"/>
    <w:rsid w:val="00827D49"/>
    <w:rsid w:val="00830C1C"/>
    <w:rsid w:val="00833480"/>
    <w:rsid w:val="0083362B"/>
    <w:rsid w:val="00834124"/>
    <w:rsid w:val="008343A9"/>
    <w:rsid w:val="00834468"/>
    <w:rsid w:val="00834B0B"/>
    <w:rsid w:val="0083532D"/>
    <w:rsid w:val="0083722C"/>
    <w:rsid w:val="0084095D"/>
    <w:rsid w:val="00842139"/>
    <w:rsid w:val="008422B9"/>
    <w:rsid w:val="00844753"/>
    <w:rsid w:val="00845877"/>
    <w:rsid w:val="00846526"/>
    <w:rsid w:val="00846FFD"/>
    <w:rsid w:val="00847064"/>
    <w:rsid w:val="00853282"/>
    <w:rsid w:val="00853872"/>
    <w:rsid w:val="00855961"/>
    <w:rsid w:val="0085745A"/>
    <w:rsid w:val="008577CE"/>
    <w:rsid w:val="00866945"/>
    <w:rsid w:val="00867315"/>
    <w:rsid w:val="00867806"/>
    <w:rsid w:val="00870150"/>
    <w:rsid w:val="00870BB6"/>
    <w:rsid w:val="00872A81"/>
    <w:rsid w:val="00872BA4"/>
    <w:rsid w:val="00874E76"/>
    <w:rsid w:val="0087556C"/>
    <w:rsid w:val="008758A7"/>
    <w:rsid w:val="0087708C"/>
    <w:rsid w:val="0087750D"/>
    <w:rsid w:val="00877820"/>
    <w:rsid w:val="008802C3"/>
    <w:rsid w:val="00882064"/>
    <w:rsid w:val="008834F9"/>
    <w:rsid w:val="00887BC0"/>
    <w:rsid w:val="008903FC"/>
    <w:rsid w:val="00892773"/>
    <w:rsid w:val="008936AF"/>
    <w:rsid w:val="00897B97"/>
    <w:rsid w:val="00897DCC"/>
    <w:rsid w:val="008A1056"/>
    <w:rsid w:val="008A30E5"/>
    <w:rsid w:val="008A3136"/>
    <w:rsid w:val="008A4E7B"/>
    <w:rsid w:val="008A4F49"/>
    <w:rsid w:val="008A59D5"/>
    <w:rsid w:val="008A5A16"/>
    <w:rsid w:val="008A5D1A"/>
    <w:rsid w:val="008A6930"/>
    <w:rsid w:val="008A77AF"/>
    <w:rsid w:val="008B2357"/>
    <w:rsid w:val="008B4053"/>
    <w:rsid w:val="008B5AEB"/>
    <w:rsid w:val="008B7CF9"/>
    <w:rsid w:val="008C3C3F"/>
    <w:rsid w:val="008C4CFA"/>
    <w:rsid w:val="008C5C69"/>
    <w:rsid w:val="008C7D64"/>
    <w:rsid w:val="008D1320"/>
    <w:rsid w:val="008D1531"/>
    <w:rsid w:val="008D2293"/>
    <w:rsid w:val="008D36FE"/>
    <w:rsid w:val="008D4D4C"/>
    <w:rsid w:val="008D5EFC"/>
    <w:rsid w:val="008D633E"/>
    <w:rsid w:val="008D7422"/>
    <w:rsid w:val="008D7F5F"/>
    <w:rsid w:val="008E0297"/>
    <w:rsid w:val="008E215F"/>
    <w:rsid w:val="008E3CFA"/>
    <w:rsid w:val="008E5569"/>
    <w:rsid w:val="008E5687"/>
    <w:rsid w:val="008E7A1B"/>
    <w:rsid w:val="008F27D6"/>
    <w:rsid w:val="008F299F"/>
    <w:rsid w:val="008F2A95"/>
    <w:rsid w:val="008F2B6A"/>
    <w:rsid w:val="008F3414"/>
    <w:rsid w:val="008F4BAD"/>
    <w:rsid w:val="008F6C2D"/>
    <w:rsid w:val="00903B8A"/>
    <w:rsid w:val="00904299"/>
    <w:rsid w:val="00905627"/>
    <w:rsid w:val="00905D4D"/>
    <w:rsid w:val="009068CB"/>
    <w:rsid w:val="00907268"/>
    <w:rsid w:val="009075F1"/>
    <w:rsid w:val="009076DE"/>
    <w:rsid w:val="00912000"/>
    <w:rsid w:val="0091337A"/>
    <w:rsid w:val="009141A8"/>
    <w:rsid w:val="00921CD9"/>
    <w:rsid w:val="00921D35"/>
    <w:rsid w:val="009229CC"/>
    <w:rsid w:val="0092398C"/>
    <w:rsid w:val="00924350"/>
    <w:rsid w:val="009258A0"/>
    <w:rsid w:val="00927824"/>
    <w:rsid w:val="00927D43"/>
    <w:rsid w:val="009307F0"/>
    <w:rsid w:val="009335DA"/>
    <w:rsid w:val="00934AA2"/>
    <w:rsid w:val="00935739"/>
    <w:rsid w:val="00936669"/>
    <w:rsid w:val="009370CC"/>
    <w:rsid w:val="009376F1"/>
    <w:rsid w:val="009414BC"/>
    <w:rsid w:val="009417F8"/>
    <w:rsid w:val="00941F72"/>
    <w:rsid w:val="00942578"/>
    <w:rsid w:val="009451F9"/>
    <w:rsid w:val="00945466"/>
    <w:rsid w:val="0095195C"/>
    <w:rsid w:val="009543E3"/>
    <w:rsid w:val="00954F3A"/>
    <w:rsid w:val="0095549D"/>
    <w:rsid w:val="00956AAF"/>
    <w:rsid w:val="00956F9F"/>
    <w:rsid w:val="00960BED"/>
    <w:rsid w:val="0096178D"/>
    <w:rsid w:val="00964890"/>
    <w:rsid w:val="00965FD1"/>
    <w:rsid w:val="00967115"/>
    <w:rsid w:val="009676B0"/>
    <w:rsid w:val="00971573"/>
    <w:rsid w:val="00971ADA"/>
    <w:rsid w:val="009723BF"/>
    <w:rsid w:val="00974E64"/>
    <w:rsid w:val="009758A1"/>
    <w:rsid w:val="00975FB1"/>
    <w:rsid w:val="00976A24"/>
    <w:rsid w:val="00976D96"/>
    <w:rsid w:val="009776F8"/>
    <w:rsid w:val="00981976"/>
    <w:rsid w:val="00981F8F"/>
    <w:rsid w:val="00982757"/>
    <w:rsid w:val="00986DC7"/>
    <w:rsid w:val="0099078A"/>
    <w:rsid w:val="00991644"/>
    <w:rsid w:val="00996AF3"/>
    <w:rsid w:val="009974A8"/>
    <w:rsid w:val="00997708"/>
    <w:rsid w:val="009A0789"/>
    <w:rsid w:val="009A1393"/>
    <w:rsid w:val="009A13E0"/>
    <w:rsid w:val="009A19DD"/>
    <w:rsid w:val="009A1DFD"/>
    <w:rsid w:val="009A1EA5"/>
    <w:rsid w:val="009A5F37"/>
    <w:rsid w:val="009A60EE"/>
    <w:rsid w:val="009A6BF9"/>
    <w:rsid w:val="009B12BF"/>
    <w:rsid w:val="009B1F29"/>
    <w:rsid w:val="009B2A6D"/>
    <w:rsid w:val="009B4322"/>
    <w:rsid w:val="009B4C1D"/>
    <w:rsid w:val="009B4D5E"/>
    <w:rsid w:val="009B56FB"/>
    <w:rsid w:val="009B5B0A"/>
    <w:rsid w:val="009C090D"/>
    <w:rsid w:val="009C1B7F"/>
    <w:rsid w:val="009C2035"/>
    <w:rsid w:val="009C5E0F"/>
    <w:rsid w:val="009D1A97"/>
    <w:rsid w:val="009D27C5"/>
    <w:rsid w:val="009D2F6A"/>
    <w:rsid w:val="009D37F7"/>
    <w:rsid w:val="009D3823"/>
    <w:rsid w:val="009D3986"/>
    <w:rsid w:val="009D59D9"/>
    <w:rsid w:val="009E08FF"/>
    <w:rsid w:val="009E14A2"/>
    <w:rsid w:val="009E4EEB"/>
    <w:rsid w:val="009E572E"/>
    <w:rsid w:val="009F11FF"/>
    <w:rsid w:val="009F27C8"/>
    <w:rsid w:val="009F56A0"/>
    <w:rsid w:val="009F6DF3"/>
    <w:rsid w:val="009F7D4E"/>
    <w:rsid w:val="00A07FEA"/>
    <w:rsid w:val="00A10CDA"/>
    <w:rsid w:val="00A110B4"/>
    <w:rsid w:val="00A11807"/>
    <w:rsid w:val="00A1190B"/>
    <w:rsid w:val="00A1362D"/>
    <w:rsid w:val="00A136AF"/>
    <w:rsid w:val="00A1454C"/>
    <w:rsid w:val="00A14A27"/>
    <w:rsid w:val="00A16D6C"/>
    <w:rsid w:val="00A2054B"/>
    <w:rsid w:val="00A220C4"/>
    <w:rsid w:val="00A22889"/>
    <w:rsid w:val="00A24DAE"/>
    <w:rsid w:val="00A27DC8"/>
    <w:rsid w:val="00A302F3"/>
    <w:rsid w:val="00A31239"/>
    <w:rsid w:val="00A3195B"/>
    <w:rsid w:val="00A32424"/>
    <w:rsid w:val="00A33EA9"/>
    <w:rsid w:val="00A41183"/>
    <w:rsid w:val="00A448EE"/>
    <w:rsid w:val="00A461A9"/>
    <w:rsid w:val="00A52670"/>
    <w:rsid w:val="00A5468F"/>
    <w:rsid w:val="00A5483F"/>
    <w:rsid w:val="00A5674D"/>
    <w:rsid w:val="00A5693B"/>
    <w:rsid w:val="00A57CA8"/>
    <w:rsid w:val="00A60B23"/>
    <w:rsid w:val="00A61B31"/>
    <w:rsid w:val="00A62070"/>
    <w:rsid w:val="00A62AE7"/>
    <w:rsid w:val="00A62D50"/>
    <w:rsid w:val="00A666B3"/>
    <w:rsid w:val="00A66E29"/>
    <w:rsid w:val="00A66F7B"/>
    <w:rsid w:val="00A70979"/>
    <w:rsid w:val="00A70C15"/>
    <w:rsid w:val="00A722AC"/>
    <w:rsid w:val="00A73775"/>
    <w:rsid w:val="00A77DC2"/>
    <w:rsid w:val="00A80564"/>
    <w:rsid w:val="00A8059E"/>
    <w:rsid w:val="00A812D2"/>
    <w:rsid w:val="00A813F8"/>
    <w:rsid w:val="00A835F4"/>
    <w:rsid w:val="00A84198"/>
    <w:rsid w:val="00A8629F"/>
    <w:rsid w:val="00A87A3D"/>
    <w:rsid w:val="00A910E3"/>
    <w:rsid w:val="00A9255B"/>
    <w:rsid w:val="00A95AF7"/>
    <w:rsid w:val="00A97097"/>
    <w:rsid w:val="00A976B5"/>
    <w:rsid w:val="00AA0CDB"/>
    <w:rsid w:val="00AA2C04"/>
    <w:rsid w:val="00AA61B5"/>
    <w:rsid w:val="00AA725E"/>
    <w:rsid w:val="00AA7D98"/>
    <w:rsid w:val="00AB45BE"/>
    <w:rsid w:val="00AB6226"/>
    <w:rsid w:val="00AB740E"/>
    <w:rsid w:val="00AC0DA8"/>
    <w:rsid w:val="00AC1957"/>
    <w:rsid w:val="00AC74DE"/>
    <w:rsid w:val="00AC7C4D"/>
    <w:rsid w:val="00AD011E"/>
    <w:rsid w:val="00AD077F"/>
    <w:rsid w:val="00AD0D3C"/>
    <w:rsid w:val="00AD0DC6"/>
    <w:rsid w:val="00AD0E99"/>
    <w:rsid w:val="00AD2FAA"/>
    <w:rsid w:val="00AD6348"/>
    <w:rsid w:val="00AD7A79"/>
    <w:rsid w:val="00AD7A88"/>
    <w:rsid w:val="00AE0CF6"/>
    <w:rsid w:val="00AE10B1"/>
    <w:rsid w:val="00AE221D"/>
    <w:rsid w:val="00AE2C58"/>
    <w:rsid w:val="00AE3D61"/>
    <w:rsid w:val="00AE46B5"/>
    <w:rsid w:val="00AE4DB4"/>
    <w:rsid w:val="00AE4F8B"/>
    <w:rsid w:val="00AE5732"/>
    <w:rsid w:val="00AE7EB6"/>
    <w:rsid w:val="00AF323F"/>
    <w:rsid w:val="00AF33A6"/>
    <w:rsid w:val="00AF53DE"/>
    <w:rsid w:val="00AF7149"/>
    <w:rsid w:val="00AF7336"/>
    <w:rsid w:val="00B0263D"/>
    <w:rsid w:val="00B02D01"/>
    <w:rsid w:val="00B05675"/>
    <w:rsid w:val="00B062F1"/>
    <w:rsid w:val="00B06CF9"/>
    <w:rsid w:val="00B06EB6"/>
    <w:rsid w:val="00B0751C"/>
    <w:rsid w:val="00B1288E"/>
    <w:rsid w:val="00B12CAC"/>
    <w:rsid w:val="00B1443C"/>
    <w:rsid w:val="00B14910"/>
    <w:rsid w:val="00B14E7F"/>
    <w:rsid w:val="00B15C1C"/>
    <w:rsid w:val="00B21097"/>
    <w:rsid w:val="00B250A8"/>
    <w:rsid w:val="00B27A85"/>
    <w:rsid w:val="00B30DC1"/>
    <w:rsid w:val="00B32434"/>
    <w:rsid w:val="00B327F6"/>
    <w:rsid w:val="00B34913"/>
    <w:rsid w:val="00B37D46"/>
    <w:rsid w:val="00B429A5"/>
    <w:rsid w:val="00B43460"/>
    <w:rsid w:val="00B437F7"/>
    <w:rsid w:val="00B438CE"/>
    <w:rsid w:val="00B43B2A"/>
    <w:rsid w:val="00B43DB8"/>
    <w:rsid w:val="00B4414D"/>
    <w:rsid w:val="00B45BE2"/>
    <w:rsid w:val="00B471AF"/>
    <w:rsid w:val="00B4790E"/>
    <w:rsid w:val="00B50654"/>
    <w:rsid w:val="00B512A0"/>
    <w:rsid w:val="00B513AC"/>
    <w:rsid w:val="00B51BCB"/>
    <w:rsid w:val="00B52A1D"/>
    <w:rsid w:val="00B5319F"/>
    <w:rsid w:val="00B53A42"/>
    <w:rsid w:val="00B54412"/>
    <w:rsid w:val="00B558A3"/>
    <w:rsid w:val="00B55F7F"/>
    <w:rsid w:val="00B57180"/>
    <w:rsid w:val="00B60B48"/>
    <w:rsid w:val="00B611F0"/>
    <w:rsid w:val="00B64E21"/>
    <w:rsid w:val="00B67A92"/>
    <w:rsid w:val="00B71305"/>
    <w:rsid w:val="00B719B4"/>
    <w:rsid w:val="00B74D0D"/>
    <w:rsid w:val="00B767EF"/>
    <w:rsid w:val="00B7785F"/>
    <w:rsid w:val="00B815C1"/>
    <w:rsid w:val="00B83123"/>
    <w:rsid w:val="00B8367A"/>
    <w:rsid w:val="00B841BD"/>
    <w:rsid w:val="00B84FBD"/>
    <w:rsid w:val="00B85477"/>
    <w:rsid w:val="00B85F21"/>
    <w:rsid w:val="00B90FA8"/>
    <w:rsid w:val="00B91BFD"/>
    <w:rsid w:val="00B92BE1"/>
    <w:rsid w:val="00B95460"/>
    <w:rsid w:val="00B968D4"/>
    <w:rsid w:val="00B97D75"/>
    <w:rsid w:val="00BA36B0"/>
    <w:rsid w:val="00BA4705"/>
    <w:rsid w:val="00BA5232"/>
    <w:rsid w:val="00BA62A0"/>
    <w:rsid w:val="00BA7C3F"/>
    <w:rsid w:val="00BB0AFB"/>
    <w:rsid w:val="00BB111C"/>
    <w:rsid w:val="00BC63FE"/>
    <w:rsid w:val="00BC6708"/>
    <w:rsid w:val="00BD0ED4"/>
    <w:rsid w:val="00BD1280"/>
    <w:rsid w:val="00BD19B1"/>
    <w:rsid w:val="00BD20D5"/>
    <w:rsid w:val="00BD2247"/>
    <w:rsid w:val="00BD2D66"/>
    <w:rsid w:val="00BD3752"/>
    <w:rsid w:val="00BD3914"/>
    <w:rsid w:val="00BD4B90"/>
    <w:rsid w:val="00BD4E4C"/>
    <w:rsid w:val="00BD5B97"/>
    <w:rsid w:val="00BD5C90"/>
    <w:rsid w:val="00BD67B1"/>
    <w:rsid w:val="00BE0CC8"/>
    <w:rsid w:val="00BE436C"/>
    <w:rsid w:val="00BE44C9"/>
    <w:rsid w:val="00BE5ED0"/>
    <w:rsid w:val="00BF1DC9"/>
    <w:rsid w:val="00BF2AEA"/>
    <w:rsid w:val="00BF3522"/>
    <w:rsid w:val="00BF3C03"/>
    <w:rsid w:val="00BF40B2"/>
    <w:rsid w:val="00BF7CE2"/>
    <w:rsid w:val="00C006A7"/>
    <w:rsid w:val="00C02D28"/>
    <w:rsid w:val="00C040F3"/>
    <w:rsid w:val="00C05B8F"/>
    <w:rsid w:val="00C07B0B"/>
    <w:rsid w:val="00C110B1"/>
    <w:rsid w:val="00C13D8D"/>
    <w:rsid w:val="00C168A8"/>
    <w:rsid w:val="00C2211C"/>
    <w:rsid w:val="00C252FF"/>
    <w:rsid w:val="00C25699"/>
    <w:rsid w:val="00C265F6"/>
    <w:rsid w:val="00C3122B"/>
    <w:rsid w:val="00C317F2"/>
    <w:rsid w:val="00C31BB5"/>
    <w:rsid w:val="00C31D20"/>
    <w:rsid w:val="00C33A33"/>
    <w:rsid w:val="00C34297"/>
    <w:rsid w:val="00C34365"/>
    <w:rsid w:val="00C34701"/>
    <w:rsid w:val="00C36EA6"/>
    <w:rsid w:val="00C42088"/>
    <w:rsid w:val="00C42355"/>
    <w:rsid w:val="00C44055"/>
    <w:rsid w:val="00C45C49"/>
    <w:rsid w:val="00C4710E"/>
    <w:rsid w:val="00C50A26"/>
    <w:rsid w:val="00C50F74"/>
    <w:rsid w:val="00C52607"/>
    <w:rsid w:val="00C53E5F"/>
    <w:rsid w:val="00C61BC6"/>
    <w:rsid w:val="00C624DE"/>
    <w:rsid w:val="00C63B5B"/>
    <w:rsid w:val="00C67834"/>
    <w:rsid w:val="00C7131B"/>
    <w:rsid w:val="00C717E4"/>
    <w:rsid w:val="00C725D1"/>
    <w:rsid w:val="00C7306C"/>
    <w:rsid w:val="00C7361F"/>
    <w:rsid w:val="00C73772"/>
    <w:rsid w:val="00C745CD"/>
    <w:rsid w:val="00C75595"/>
    <w:rsid w:val="00C7699C"/>
    <w:rsid w:val="00C76D46"/>
    <w:rsid w:val="00C8050D"/>
    <w:rsid w:val="00C80CF1"/>
    <w:rsid w:val="00C81EF9"/>
    <w:rsid w:val="00C8360C"/>
    <w:rsid w:val="00C84210"/>
    <w:rsid w:val="00C86375"/>
    <w:rsid w:val="00C90AD8"/>
    <w:rsid w:val="00C90EE6"/>
    <w:rsid w:val="00C90F50"/>
    <w:rsid w:val="00C952EF"/>
    <w:rsid w:val="00C95B9F"/>
    <w:rsid w:val="00C95C6F"/>
    <w:rsid w:val="00C96F83"/>
    <w:rsid w:val="00C9779E"/>
    <w:rsid w:val="00C97C6C"/>
    <w:rsid w:val="00CA110B"/>
    <w:rsid w:val="00CA13FB"/>
    <w:rsid w:val="00CA2355"/>
    <w:rsid w:val="00CA3422"/>
    <w:rsid w:val="00CA3EF1"/>
    <w:rsid w:val="00CA5961"/>
    <w:rsid w:val="00CA5BF6"/>
    <w:rsid w:val="00CB06FD"/>
    <w:rsid w:val="00CB11FC"/>
    <w:rsid w:val="00CB19F7"/>
    <w:rsid w:val="00CB1D91"/>
    <w:rsid w:val="00CB3199"/>
    <w:rsid w:val="00CB3214"/>
    <w:rsid w:val="00CB4255"/>
    <w:rsid w:val="00CC4F56"/>
    <w:rsid w:val="00CC5813"/>
    <w:rsid w:val="00CD07A3"/>
    <w:rsid w:val="00CD1E12"/>
    <w:rsid w:val="00CD2AD0"/>
    <w:rsid w:val="00CD5202"/>
    <w:rsid w:val="00CE0250"/>
    <w:rsid w:val="00CE3CBC"/>
    <w:rsid w:val="00CE5D66"/>
    <w:rsid w:val="00CF07E2"/>
    <w:rsid w:val="00CF2E73"/>
    <w:rsid w:val="00CF4F34"/>
    <w:rsid w:val="00CF77B0"/>
    <w:rsid w:val="00D00606"/>
    <w:rsid w:val="00D00F02"/>
    <w:rsid w:val="00D0167B"/>
    <w:rsid w:val="00D0278C"/>
    <w:rsid w:val="00D02DD8"/>
    <w:rsid w:val="00D0374C"/>
    <w:rsid w:val="00D05395"/>
    <w:rsid w:val="00D05EF8"/>
    <w:rsid w:val="00D16DA0"/>
    <w:rsid w:val="00D17C30"/>
    <w:rsid w:val="00D2269D"/>
    <w:rsid w:val="00D23A8B"/>
    <w:rsid w:val="00D25BEF"/>
    <w:rsid w:val="00D25EB2"/>
    <w:rsid w:val="00D26377"/>
    <w:rsid w:val="00D26989"/>
    <w:rsid w:val="00D26CA6"/>
    <w:rsid w:val="00D325F0"/>
    <w:rsid w:val="00D33808"/>
    <w:rsid w:val="00D35CCE"/>
    <w:rsid w:val="00D413F4"/>
    <w:rsid w:val="00D43048"/>
    <w:rsid w:val="00D43E5B"/>
    <w:rsid w:val="00D4482D"/>
    <w:rsid w:val="00D44FC7"/>
    <w:rsid w:val="00D46FDD"/>
    <w:rsid w:val="00D53F65"/>
    <w:rsid w:val="00D54132"/>
    <w:rsid w:val="00D60650"/>
    <w:rsid w:val="00D617C1"/>
    <w:rsid w:val="00D622F1"/>
    <w:rsid w:val="00D625AB"/>
    <w:rsid w:val="00D62E85"/>
    <w:rsid w:val="00D63332"/>
    <w:rsid w:val="00D63615"/>
    <w:rsid w:val="00D637FD"/>
    <w:rsid w:val="00D64E8A"/>
    <w:rsid w:val="00D659C7"/>
    <w:rsid w:val="00D66E7D"/>
    <w:rsid w:val="00D66EBA"/>
    <w:rsid w:val="00D67F8B"/>
    <w:rsid w:val="00D71EB9"/>
    <w:rsid w:val="00D73ECF"/>
    <w:rsid w:val="00D743E8"/>
    <w:rsid w:val="00D754E8"/>
    <w:rsid w:val="00D758C8"/>
    <w:rsid w:val="00D779DE"/>
    <w:rsid w:val="00D82597"/>
    <w:rsid w:val="00D82D73"/>
    <w:rsid w:val="00D830D1"/>
    <w:rsid w:val="00D86F2A"/>
    <w:rsid w:val="00D8767A"/>
    <w:rsid w:val="00D912BD"/>
    <w:rsid w:val="00D91314"/>
    <w:rsid w:val="00D91DFA"/>
    <w:rsid w:val="00D947B9"/>
    <w:rsid w:val="00D955C8"/>
    <w:rsid w:val="00D96063"/>
    <w:rsid w:val="00D9726C"/>
    <w:rsid w:val="00D9737B"/>
    <w:rsid w:val="00D9773B"/>
    <w:rsid w:val="00D97902"/>
    <w:rsid w:val="00DA022B"/>
    <w:rsid w:val="00DA0672"/>
    <w:rsid w:val="00DA0693"/>
    <w:rsid w:val="00DA1957"/>
    <w:rsid w:val="00DA232B"/>
    <w:rsid w:val="00DA26E2"/>
    <w:rsid w:val="00DA325E"/>
    <w:rsid w:val="00DA3D6C"/>
    <w:rsid w:val="00DA5879"/>
    <w:rsid w:val="00DA7C15"/>
    <w:rsid w:val="00DB1972"/>
    <w:rsid w:val="00DB2CC5"/>
    <w:rsid w:val="00DB3132"/>
    <w:rsid w:val="00DB49C7"/>
    <w:rsid w:val="00DB6971"/>
    <w:rsid w:val="00DB7232"/>
    <w:rsid w:val="00DB7970"/>
    <w:rsid w:val="00DC11D1"/>
    <w:rsid w:val="00DC1C4C"/>
    <w:rsid w:val="00DC2B9A"/>
    <w:rsid w:val="00DC3B6E"/>
    <w:rsid w:val="00DC586D"/>
    <w:rsid w:val="00DC6E52"/>
    <w:rsid w:val="00DD20A8"/>
    <w:rsid w:val="00DD6425"/>
    <w:rsid w:val="00DD6FB0"/>
    <w:rsid w:val="00DD731D"/>
    <w:rsid w:val="00DE259D"/>
    <w:rsid w:val="00DE4EAC"/>
    <w:rsid w:val="00DE7D79"/>
    <w:rsid w:val="00DF0EAC"/>
    <w:rsid w:val="00DF18C5"/>
    <w:rsid w:val="00DF2F0F"/>
    <w:rsid w:val="00DF35A4"/>
    <w:rsid w:val="00DF4B10"/>
    <w:rsid w:val="00DF6E42"/>
    <w:rsid w:val="00E00375"/>
    <w:rsid w:val="00E00E9E"/>
    <w:rsid w:val="00E018E1"/>
    <w:rsid w:val="00E0245D"/>
    <w:rsid w:val="00E02E6D"/>
    <w:rsid w:val="00E03492"/>
    <w:rsid w:val="00E04056"/>
    <w:rsid w:val="00E04CAC"/>
    <w:rsid w:val="00E104BC"/>
    <w:rsid w:val="00E11135"/>
    <w:rsid w:val="00E11C1D"/>
    <w:rsid w:val="00E131E5"/>
    <w:rsid w:val="00E16577"/>
    <w:rsid w:val="00E1660F"/>
    <w:rsid w:val="00E20854"/>
    <w:rsid w:val="00E208F6"/>
    <w:rsid w:val="00E22D9C"/>
    <w:rsid w:val="00E23A01"/>
    <w:rsid w:val="00E23B95"/>
    <w:rsid w:val="00E24DA6"/>
    <w:rsid w:val="00E26267"/>
    <w:rsid w:val="00E2656C"/>
    <w:rsid w:val="00E31FC8"/>
    <w:rsid w:val="00E32304"/>
    <w:rsid w:val="00E32E4D"/>
    <w:rsid w:val="00E32E7C"/>
    <w:rsid w:val="00E33976"/>
    <w:rsid w:val="00E34B67"/>
    <w:rsid w:val="00E354EF"/>
    <w:rsid w:val="00E35BD7"/>
    <w:rsid w:val="00E35C9F"/>
    <w:rsid w:val="00E35DF6"/>
    <w:rsid w:val="00E3671D"/>
    <w:rsid w:val="00E40BC2"/>
    <w:rsid w:val="00E41B34"/>
    <w:rsid w:val="00E45E8B"/>
    <w:rsid w:val="00E50D35"/>
    <w:rsid w:val="00E50F0B"/>
    <w:rsid w:val="00E50F15"/>
    <w:rsid w:val="00E5258F"/>
    <w:rsid w:val="00E54A12"/>
    <w:rsid w:val="00E575BA"/>
    <w:rsid w:val="00E57752"/>
    <w:rsid w:val="00E57FED"/>
    <w:rsid w:val="00E609B6"/>
    <w:rsid w:val="00E61625"/>
    <w:rsid w:val="00E62280"/>
    <w:rsid w:val="00E70C74"/>
    <w:rsid w:val="00E710C6"/>
    <w:rsid w:val="00E71E8F"/>
    <w:rsid w:val="00E7212C"/>
    <w:rsid w:val="00E734C9"/>
    <w:rsid w:val="00E7634D"/>
    <w:rsid w:val="00E81D0C"/>
    <w:rsid w:val="00E82F36"/>
    <w:rsid w:val="00E84EA6"/>
    <w:rsid w:val="00E8520E"/>
    <w:rsid w:val="00E858C2"/>
    <w:rsid w:val="00E859AF"/>
    <w:rsid w:val="00E859D2"/>
    <w:rsid w:val="00E86EFF"/>
    <w:rsid w:val="00E86FC0"/>
    <w:rsid w:val="00E87201"/>
    <w:rsid w:val="00E906EE"/>
    <w:rsid w:val="00E91B79"/>
    <w:rsid w:val="00E9548F"/>
    <w:rsid w:val="00E957E9"/>
    <w:rsid w:val="00E96FA2"/>
    <w:rsid w:val="00EA0C0F"/>
    <w:rsid w:val="00EA17F3"/>
    <w:rsid w:val="00EA1FA6"/>
    <w:rsid w:val="00EA2508"/>
    <w:rsid w:val="00EA2F16"/>
    <w:rsid w:val="00EA4D35"/>
    <w:rsid w:val="00EA4D76"/>
    <w:rsid w:val="00EB0917"/>
    <w:rsid w:val="00EB1754"/>
    <w:rsid w:val="00EB1E56"/>
    <w:rsid w:val="00EB2CE1"/>
    <w:rsid w:val="00EB34B8"/>
    <w:rsid w:val="00EB4D24"/>
    <w:rsid w:val="00EB547B"/>
    <w:rsid w:val="00EB575D"/>
    <w:rsid w:val="00EC2A52"/>
    <w:rsid w:val="00EC2CCB"/>
    <w:rsid w:val="00EC3A41"/>
    <w:rsid w:val="00EC3EAA"/>
    <w:rsid w:val="00EC524A"/>
    <w:rsid w:val="00EC5F1A"/>
    <w:rsid w:val="00EC66E6"/>
    <w:rsid w:val="00EC75AB"/>
    <w:rsid w:val="00EC7748"/>
    <w:rsid w:val="00ED03D4"/>
    <w:rsid w:val="00ED0B33"/>
    <w:rsid w:val="00ED3CD5"/>
    <w:rsid w:val="00ED3EC8"/>
    <w:rsid w:val="00ED4631"/>
    <w:rsid w:val="00ED4A4D"/>
    <w:rsid w:val="00EE4059"/>
    <w:rsid w:val="00EE61E3"/>
    <w:rsid w:val="00EE6579"/>
    <w:rsid w:val="00EE7B65"/>
    <w:rsid w:val="00EF0686"/>
    <w:rsid w:val="00EF1A74"/>
    <w:rsid w:val="00EF2F11"/>
    <w:rsid w:val="00EF4F08"/>
    <w:rsid w:val="00EF7DC2"/>
    <w:rsid w:val="00F00DD7"/>
    <w:rsid w:val="00F02021"/>
    <w:rsid w:val="00F062C5"/>
    <w:rsid w:val="00F069B9"/>
    <w:rsid w:val="00F07FC3"/>
    <w:rsid w:val="00F10A81"/>
    <w:rsid w:val="00F10ABF"/>
    <w:rsid w:val="00F12CFE"/>
    <w:rsid w:val="00F12FAB"/>
    <w:rsid w:val="00F13DD7"/>
    <w:rsid w:val="00F15D25"/>
    <w:rsid w:val="00F16574"/>
    <w:rsid w:val="00F174C4"/>
    <w:rsid w:val="00F17A53"/>
    <w:rsid w:val="00F214DB"/>
    <w:rsid w:val="00F224A6"/>
    <w:rsid w:val="00F2294C"/>
    <w:rsid w:val="00F229BB"/>
    <w:rsid w:val="00F22EF5"/>
    <w:rsid w:val="00F250D6"/>
    <w:rsid w:val="00F30F1D"/>
    <w:rsid w:val="00F3193E"/>
    <w:rsid w:val="00F3274E"/>
    <w:rsid w:val="00F33CF9"/>
    <w:rsid w:val="00F349C3"/>
    <w:rsid w:val="00F349F5"/>
    <w:rsid w:val="00F351F7"/>
    <w:rsid w:val="00F377E4"/>
    <w:rsid w:val="00F40121"/>
    <w:rsid w:val="00F404E6"/>
    <w:rsid w:val="00F41269"/>
    <w:rsid w:val="00F43B9C"/>
    <w:rsid w:val="00F44F1D"/>
    <w:rsid w:val="00F47E73"/>
    <w:rsid w:val="00F512BC"/>
    <w:rsid w:val="00F542D6"/>
    <w:rsid w:val="00F5512F"/>
    <w:rsid w:val="00F556A7"/>
    <w:rsid w:val="00F56C18"/>
    <w:rsid w:val="00F60829"/>
    <w:rsid w:val="00F63E62"/>
    <w:rsid w:val="00F6450B"/>
    <w:rsid w:val="00F65606"/>
    <w:rsid w:val="00F65B42"/>
    <w:rsid w:val="00F6669E"/>
    <w:rsid w:val="00F676F5"/>
    <w:rsid w:val="00F67D24"/>
    <w:rsid w:val="00F70A26"/>
    <w:rsid w:val="00F71F4F"/>
    <w:rsid w:val="00F7254A"/>
    <w:rsid w:val="00F80667"/>
    <w:rsid w:val="00F810C5"/>
    <w:rsid w:val="00F83260"/>
    <w:rsid w:val="00F83DB3"/>
    <w:rsid w:val="00F87377"/>
    <w:rsid w:val="00F87CE1"/>
    <w:rsid w:val="00F91981"/>
    <w:rsid w:val="00F922BA"/>
    <w:rsid w:val="00F96204"/>
    <w:rsid w:val="00F9750A"/>
    <w:rsid w:val="00FA2489"/>
    <w:rsid w:val="00FA2DC1"/>
    <w:rsid w:val="00FA4CCB"/>
    <w:rsid w:val="00FA53EE"/>
    <w:rsid w:val="00FB0425"/>
    <w:rsid w:val="00FB0466"/>
    <w:rsid w:val="00FB06D5"/>
    <w:rsid w:val="00FB08AD"/>
    <w:rsid w:val="00FB08FA"/>
    <w:rsid w:val="00FB3D4A"/>
    <w:rsid w:val="00FB3EB6"/>
    <w:rsid w:val="00FB4943"/>
    <w:rsid w:val="00FB6BCA"/>
    <w:rsid w:val="00FC17A1"/>
    <w:rsid w:val="00FC5E08"/>
    <w:rsid w:val="00FC60E2"/>
    <w:rsid w:val="00FC7850"/>
    <w:rsid w:val="00FD6541"/>
    <w:rsid w:val="00FE081D"/>
    <w:rsid w:val="00FE1817"/>
    <w:rsid w:val="00FE4501"/>
    <w:rsid w:val="00FE5747"/>
    <w:rsid w:val="00FE5964"/>
    <w:rsid w:val="00FE69A8"/>
    <w:rsid w:val="00FE719B"/>
    <w:rsid w:val="00FE7222"/>
    <w:rsid w:val="00FE7297"/>
    <w:rsid w:val="00FE75D4"/>
    <w:rsid w:val="00FF0EBA"/>
    <w:rsid w:val="00FF13AE"/>
    <w:rsid w:val="00FF184C"/>
    <w:rsid w:val="00FF1999"/>
    <w:rsid w:val="00FF3F51"/>
    <w:rsid w:val="00FF4EA8"/>
    <w:rsid w:val="00FF5510"/>
    <w:rsid w:val="00FF5600"/>
    <w:rsid w:val="00FF6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71B1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6FF6"/>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FF6"/>
    <w:rPr>
      <w:color w:val="0000FF"/>
      <w:u w:val="single"/>
    </w:rPr>
  </w:style>
  <w:style w:type="paragraph" w:styleId="NormalWeb">
    <w:name w:val="Normal (Web)"/>
    <w:basedOn w:val="Normal"/>
    <w:uiPriority w:val="99"/>
    <w:unhideWhenUsed/>
    <w:rsid w:val="004652FC"/>
    <w:pPr>
      <w:spacing w:before="100" w:beforeAutospacing="1" w:after="100" w:afterAutospacing="1"/>
    </w:pPr>
    <w:rPr>
      <w:rFonts w:ascii="Times New Roman" w:hAnsi="Times New Roman" w:cs="Times New Roman"/>
      <w:sz w:val="24"/>
      <w:szCs w:val="24"/>
    </w:rPr>
  </w:style>
  <w:style w:type="paragraph" w:styleId="BodyText">
    <w:name w:val="Body Text"/>
    <w:basedOn w:val="Normal"/>
    <w:link w:val="BodyTextChar"/>
    <w:rsid w:val="004D0B2C"/>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4D0B2C"/>
    <w:rPr>
      <w:rFonts w:ascii="Times New Roman" w:eastAsia="Times New Roman" w:hAnsi="Times New Roman" w:cs="Times New Roman"/>
      <w:sz w:val="24"/>
      <w:szCs w:val="20"/>
    </w:rPr>
  </w:style>
  <w:style w:type="character" w:customStyle="1" w:styleId="headlinestyle1">
    <w:name w:val="headlinestyle1"/>
    <w:basedOn w:val="DefaultParagraphFont"/>
    <w:rsid w:val="009D59D9"/>
  </w:style>
  <w:style w:type="paragraph" w:customStyle="1" w:styleId="textleft">
    <w:name w:val="textleft"/>
    <w:basedOn w:val="Normal"/>
    <w:rsid w:val="009D59D9"/>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96DF1"/>
  </w:style>
  <w:style w:type="paragraph" w:customStyle="1" w:styleId="Pa1">
    <w:name w:val="Pa1"/>
    <w:basedOn w:val="Normal"/>
    <w:uiPriority w:val="99"/>
    <w:rsid w:val="00496DF1"/>
    <w:pPr>
      <w:autoSpaceDE w:val="0"/>
      <w:autoSpaceDN w:val="0"/>
      <w:spacing w:line="181" w:lineRule="atLeast"/>
    </w:pPr>
    <w:rPr>
      <w:rFonts w:ascii="Georgia" w:hAnsi="Georgia" w:cs="Times New Roman"/>
      <w:sz w:val="24"/>
      <w:szCs w:val="24"/>
    </w:rPr>
  </w:style>
  <w:style w:type="character" w:customStyle="1" w:styleId="UnresolvedMention1">
    <w:name w:val="Unresolved Mention1"/>
    <w:basedOn w:val="DefaultParagraphFont"/>
    <w:uiPriority w:val="99"/>
    <w:semiHidden/>
    <w:unhideWhenUsed/>
    <w:rsid w:val="00367FA7"/>
    <w:rPr>
      <w:color w:val="808080"/>
      <w:shd w:val="clear" w:color="auto" w:fill="E6E6E6"/>
    </w:rPr>
  </w:style>
  <w:style w:type="paragraph" w:styleId="Header">
    <w:name w:val="header"/>
    <w:basedOn w:val="Normal"/>
    <w:link w:val="HeaderChar"/>
    <w:uiPriority w:val="99"/>
    <w:unhideWhenUsed/>
    <w:rsid w:val="00122734"/>
    <w:pPr>
      <w:tabs>
        <w:tab w:val="center" w:pos="4680"/>
        <w:tab w:val="right" w:pos="9360"/>
      </w:tabs>
    </w:pPr>
  </w:style>
  <w:style w:type="character" w:customStyle="1" w:styleId="HeaderChar">
    <w:name w:val="Header Char"/>
    <w:basedOn w:val="DefaultParagraphFont"/>
    <w:link w:val="Header"/>
    <w:uiPriority w:val="99"/>
    <w:rsid w:val="00122734"/>
    <w:rPr>
      <w:rFonts w:ascii="Arial" w:hAnsi="Arial" w:cs="Arial"/>
    </w:rPr>
  </w:style>
  <w:style w:type="paragraph" w:styleId="Footer">
    <w:name w:val="footer"/>
    <w:basedOn w:val="Normal"/>
    <w:link w:val="FooterChar"/>
    <w:uiPriority w:val="99"/>
    <w:unhideWhenUsed/>
    <w:rsid w:val="00122734"/>
    <w:pPr>
      <w:tabs>
        <w:tab w:val="center" w:pos="4680"/>
        <w:tab w:val="right" w:pos="9360"/>
      </w:tabs>
    </w:pPr>
  </w:style>
  <w:style w:type="character" w:customStyle="1" w:styleId="FooterChar">
    <w:name w:val="Footer Char"/>
    <w:basedOn w:val="DefaultParagraphFont"/>
    <w:link w:val="Footer"/>
    <w:uiPriority w:val="99"/>
    <w:rsid w:val="00122734"/>
    <w:rPr>
      <w:rFonts w:ascii="Arial" w:hAnsi="Arial" w:cs="Arial"/>
    </w:rPr>
  </w:style>
  <w:style w:type="character" w:styleId="FollowedHyperlink">
    <w:name w:val="FollowedHyperlink"/>
    <w:basedOn w:val="DefaultParagraphFont"/>
    <w:uiPriority w:val="99"/>
    <w:semiHidden/>
    <w:unhideWhenUsed/>
    <w:rsid w:val="00283898"/>
    <w:rPr>
      <w:color w:val="954F72" w:themeColor="followedHyperlink"/>
      <w:u w:val="single"/>
    </w:rPr>
  </w:style>
  <w:style w:type="character" w:styleId="Emphasis">
    <w:name w:val="Emphasis"/>
    <w:basedOn w:val="DefaultParagraphFont"/>
    <w:uiPriority w:val="20"/>
    <w:qFormat/>
    <w:rsid w:val="00A77DC2"/>
    <w:rPr>
      <w:i/>
      <w:iCs/>
    </w:rPr>
  </w:style>
  <w:style w:type="character" w:customStyle="1" w:styleId="UnresolvedMention2">
    <w:name w:val="Unresolved Mention2"/>
    <w:basedOn w:val="DefaultParagraphFont"/>
    <w:uiPriority w:val="99"/>
    <w:semiHidden/>
    <w:unhideWhenUsed/>
    <w:rsid w:val="004743D9"/>
    <w:rPr>
      <w:color w:val="808080"/>
      <w:shd w:val="clear" w:color="auto" w:fill="E6E6E6"/>
    </w:rPr>
  </w:style>
  <w:style w:type="character" w:customStyle="1" w:styleId="UnresolvedMention3">
    <w:name w:val="Unresolved Mention3"/>
    <w:basedOn w:val="DefaultParagraphFont"/>
    <w:uiPriority w:val="99"/>
    <w:semiHidden/>
    <w:unhideWhenUsed/>
    <w:rsid w:val="00F22EF5"/>
    <w:rPr>
      <w:color w:val="808080"/>
      <w:shd w:val="clear" w:color="auto" w:fill="E6E6E6"/>
    </w:rPr>
  </w:style>
  <w:style w:type="paragraph" w:styleId="BalloonText">
    <w:name w:val="Balloon Text"/>
    <w:basedOn w:val="Normal"/>
    <w:link w:val="BalloonTextChar"/>
    <w:uiPriority w:val="99"/>
    <w:semiHidden/>
    <w:unhideWhenUsed/>
    <w:rsid w:val="001058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874"/>
    <w:rPr>
      <w:rFonts w:ascii="Segoe UI" w:hAnsi="Segoe UI" w:cs="Segoe UI"/>
      <w:sz w:val="18"/>
      <w:szCs w:val="18"/>
    </w:rPr>
  </w:style>
  <w:style w:type="character" w:customStyle="1" w:styleId="UnresolvedMention">
    <w:name w:val="Unresolved Mention"/>
    <w:basedOn w:val="DefaultParagraphFont"/>
    <w:uiPriority w:val="99"/>
    <w:semiHidden/>
    <w:unhideWhenUsed/>
    <w:rsid w:val="00EC2A52"/>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6FF6"/>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FF6"/>
    <w:rPr>
      <w:color w:val="0000FF"/>
      <w:u w:val="single"/>
    </w:rPr>
  </w:style>
  <w:style w:type="paragraph" w:styleId="NormalWeb">
    <w:name w:val="Normal (Web)"/>
    <w:basedOn w:val="Normal"/>
    <w:uiPriority w:val="99"/>
    <w:unhideWhenUsed/>
    <w:rsid w:val="004652FC"/>
    <w:pPr>
      <w:spacing w:before="100" w:beforeAutospacing="1" w:after="100" w:afterAutospacing="1"/>
    </w:pPr>
    <w:rPr>
      <w:rFonts w:ascii="Times New Roman" w:hAnsi="Times New Roman" w:cs="Times New Roman"/>
      <w:sz w:val="24"/>
      <w:szCs w:val="24"/>
    </w:rPr>
  </w:style>
  <w:style w:type="paragraph" w:styleId="BodyText">
    <w:name w:val="Body Text"/>
    <w:basedOn w:val="Normal"/>
    <w:link w:val="BodyTextChar"/>
    <w:rsid w:val="004D0B2C"/>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4D0B2C"/>
    <w:rPr>
      <w:rFonts w:ascii="Times New Roman" w:eastAsia="Times New Roman" w:hAnsi="Times New Roman" w:cs="Times New Roman"/>
      <w:sz w:val="24"/>
      <w:szCs w:val="20"/>
    </w:rPr>
  </w:style>
  <w:style w:type="character" w:customStyle="1" w:styleId="headlinestyle1">
    <w:name w:val="headlinestyle1"/>
    <w:basedOn w:val="DefaultParagraphFont"/>
    <w:rsid w:val="009D59D9"/>
  </w:style>
  <w:style w:type="paragraph" w:customStyle="1" w:styleId="textleft">
    <w:name w:val="textleft"/>
    <w:basedOn w:val="Normal"/>
    <w:rsid w:val="009D59D9"/>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96DF1"/>
  </w:style>
  <w:style w:type="paragraph" w:customStyle="1" w:styleId="Pa1">
    <w:name w:val="Pa1"/>
    <w:basedOn w:val="Normal"/>
    <w:uiPriority w:val="99"/>
    <w:rsid w:val="00496DF1"/>
    <w:pPr>
      <w:autoSpaceDE w:val="0"/>
      <w:autoSpaceDN w:val="0"/>
      <w:spacing w:line="181" w:lineRule="atLeast"/>
    </w:pPr>
    <w:rPr>
      <w:rFonts w:ascii="Georgia" w:hAnsi="Georgia" w:cs="Times New Roman"/>
      <w:sz w:val="24"/>
      <w:szCs w:val="24"/>
    </w:rPr>
  </w:style>
  <w:style w:type="character" w:customStyle="1" w:styleId="UnresolvedMention1">
    <w:name w:val="Unresolved Mention1"/>
    <w:basedOn w:val="DefaultParagraphFont"/>
    <w:uiPriority w:val="99"/>
    <w:semiHidden/>
    <w:unhideWhenUsed/>
    <w:rsid w:val="00367FA7"/>
    <w:rPr>
      <w:color w:val="808080"/>
      <w:shd w:val="clear" w:color="auto" w:fill="E6E6E6"/>
    </w:rPr>
  </w:style>
  <w:style w:type="paragraph" w:styleId="Header">
    <w:name w:val="header"/>
    <w:basedOn w:val="Normal"/>
    <w:link w:val="HeaderChar"/>
    <w:uiPriority w:val="99"/>
    <w:unhideWhenUsed/>
    <w:rsid w:val="00122734"/>
    <w:pPr>
      <w:tabs>
        <w:tab w:val="center" w:pos="4680"/>
        <w:tab w:val="right" w:pos="9360"/>
      </w:tabs>
    </w:pPr>
  </w:style>
  <w:style w:type="character" w:customStyle="1" w:styleId="HeaderChar">
    <w:name w:val="Header Char"/>
    <w:basedOn w:val="DefaultParagraphFont"/>
    <w:link w:val="Header"/>
    <w:uiPriority w:val="99"/>
    <w:rsid w:val="00122734"/>
    <w:rPr>
      <w:rFonts w:ascii="Arial" w:hAnsi="Arial" w:cs="Arial"/>
    </w:rPr>
  </w:style>
  <w:style w:type="paragraph" w:styleId="Footer">
    <w:name w:val="footer"/>
    <w:basedOn w:val="Normal"/>
    <w:link w:val="FooterChar"/>
    <w:uiPriority w:val="99"/>
    <w:unhideWhenUsed/>
    <w:rsid w:val="00122734"/>
    <w:pPr>
      <w:tabs>
        <w:tab w:val="center" w:pos="4680"/>
        <w:tab w:val="right" w:pos="9360"/>
      </w:tabs>
    </w:pPr>
  </w:style>
  <w:style w:type="character" w:customStyle="1" w:styleId="FooterChar">
    <w:name w:val="Footer Char"/>
    <w:basedOn w:val="DefaultParagraphFont"/>
    <w:link w:val="Footer"/>
    <w:uiPriority w:val="99"/>
    <w:rsid w:val="00122734"/>
    <w:rPr>
      <w:rFonts w:ascii="Arial" w:hAnsi="Arial" w:cs="Arial"/>
    </w:rPr>
  </w:style>
  <w:style w:type="character" w:styleId="FollowedHyperlink">
    <w:name w:val="FollowedHyperlink"/>
    <w:basedOn w:val="DefaultParagraphFont"/>
    <w:uiPriority w:val="99"/>
    <w:semiHidden/>
    <w:unhideWhenUsed/>
    <w:rsid w:val="00283898"/>
    <w:rPr>
      <w:color w:val="954F72" w:themeColor="followedHyperlink"/>
      <w:u w:val="single"/>
    </w:rPr>
  </w:style>
  <w:style w:type="character" w:styleId="Emphasis">
    <w:name w:val="Emphasis"/>
    <w:basedOn w:val="DefaultParagraphFont"/>
    <w:uiPriority w:val="20"/>
    <w:qFormat/>
    <w:rsid w:val="00A77DC2"/>
    <w:rPr>
      <w:i/>
      <w:iCs/>
    </w:rPr>
  </w:style>
  <w:style w:type="character" w:customStyle="1" w:styleId="UnresolvedMention2">
    <w:name w:val="Unresolved Mention2"/>
    <w:basedOn w:val="DefaultParagraphFont"/>
    <w:uiPriority w:val="99"/>
    <w:semiHidden/>
    <w:unhideWhenUsed/>
    <w:rsid w:val="004743D9"/>
    <w:rPr>
      <w:color w:val="808080"/>
      <w:shd w:val="clear" w:color="auto" w:fill="E6E6E6"/>
    </w:rPr>
  </w:style>
  <w:style w:type="character" w:customStyle="1" w:styleId="UnresolvedMention3">
    <w:name w:val="Unresolved Mention3"/>
    <w:basedOn w:val="DefaultParagraphFont"/>
    <w:uiPriority w:val="99"/>
    <w:semiHidden/>
    <w:unhideWhenUsed/>
    <w:rsid w:val="00F22EF5"/>
    <w:rPr>
      <w:color w:val="808080"/>
      <w:shd w:val="clear" w:color="auto" w:fill="E6E6E6"/>
    </w:rPr>
  </w:style>
  <w:style w:type="paragraph" w:styleId="BalloonText">
    <w:name w:val="Balloon Text"/>
    <w:basedOn w:val="Normal"/>
    <w:link w:val="BalloonTextChar"/>
    <w:uiPriority w:val="99"/>
    <w:semiHidden/>
    <w:unhideWhenUsed/>
    <w:rsid w:val="001058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874"/>
    <w:rPr>
      <w:rFonts w:ascii="Segoe UI" w:hAnsi="Segoe UI" w:cs="Segoe UI"/>
      <w:sz w:val="18"/>
      <w:szCs w:val="18"/>
    </w:rPr>
  </w:style>
  <w:style w:type="character" w:customStyle="1" w:styleId="UnresolvedMention">
    <w:name w:val="Unresolved Mention"/>
    <w:basedOn w:val="DefaultParagraphFont"/>
    <w:uiPriority w:val="99"/>
    <w:semiHidden/>
    <w:unhideWhenUsed/>
    <w:rsid w:val="00EC2A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0254">
      <w:bodyDiv w:val="1"/>
      <w:marLeft w:val="0"/>
      <w:marRight w:val="0"/>
      <w:marTop w:val="0"/>
      <w:marBottom w:val="0"/>
      <w:divBdr>
        <w:top w:val="none" w:sz="0" w:space="0" w:color="auto"/>
        <w:left w:val="none" w:sz="0" w:space="0" w:color="auto"/>
        <w:bottom w:val="none" w:sz="0" w:space="0" w:color="auto"/>
        <w:right w:val="none" w:sz="0" w:space="0" w:color="auto"/>
      </w:divBdr>
    </w:div>
    <w:div w:id="494028312">
      <w:bodyDiv w:val="1"/>
      <w:marLeft w:val="0"/>
      <w:marRight w:val="0"/>
      <w:marTop w:val="0"/>
      <w:marBottom w:val="0"/>
      <w:divBdr>
        <w:top w:val="none" w:sz="0" w:space="0" w:color="auto"/>
        <w:left w:val="none" w:sz="0" w:space="0" w:color="auto"/>
        <w:bottom w:val="none" w:sz="0" w:space="0" w:color="auto"/>
        <w:right w:val="none" w:sz="0" w:space="0" w:color="auto"/>
      </w:divBdr>
    </w:div>
    <w:div w:id="537744300">
      <w:bodyDiv w:val="1"/>
      <w:marLeft w:val="0"/>
      <w:marRight w:val="0"/>
      <w:marTop w:val="0"/>
      <w:marBottom w:val="0"/>
      <w:divBdr>
        <w:top w:val="none" w:sz="0" w:space="0" w:color="auto"/>
        <w:left w:val="none" w:sz="0" w:space="0" w:color="auto"/>
        <w:bottom w:val="none" w:sz="0" w:space="0" w:color="auto"/>
        <w:right w:val="none" w:sz="0" w:space="0" w:color="auto"/>
      </w:divBdr>
    </w:div>
    <w:div w:id="572275777">
      <w:bodyDiv w:val="1"/>
      <w:marLeft w:val="0"/>
      <w:marRight w:val="0"/>
      <w:marTop w:val="0"/>
      <w:marBottom w:val="0"/>
      <w:divBdr>
        <w:top w:val="none" w:sz="0" w:space="0" w:color="auto"/>
        <w:left w:val="none" w:sz="0" w:space="0" w:color="auto"/>
        <w:bottom w:val="none" w:sz="0" w:space="0" w:color="auto"/>
        <w:right w:val="none" w:sz="0" w:space="0" w:color="auto"/>
      </w:divBdr>
    </w:div>
    <w:div w:id="784344483">
      <w:bodyDiv w:val="1"/>
      <w:marLeft w:val="0"/>
      <w:marRight w:val="0"/>
      <w:marTop w:val="0"/>
      <w:marBottom w:val="0"/>
      <w:divBdr>
        <w:top w:val="none" w:sz="0" w:space="0" w:color="auto"/>
        <w:left w:val="none" w:sz="0" w:space="0" w:color="auto"/>
        <w:bottom w:val="none" w:sz="0" w:space="0" w:color="auto"/>
        <w:right w:val="none" w:sz="0" w:space="0" w:color="auto"/>
      </w:divBdr>
    </w:div>
    <w:div w:id="1287352734">
      <w:bodyDiv w:val="1"/>
      <w:marLeft w:val="0"/>
      <w:marRight w:val="0"/>
      <w:marTop w:val="0"/>
      <w:marBottom w:val="0"/>
      <w:divBdr>
        <w:top w:val="none" w:sz="0" w:space="0" w:color="auto"/>
        <w:left w:val="none" w:sz="0" w:space="0" w:color="auto"/>
        <w:bottom w:val="none" w:sz="0" w:space="0" w:color="auto"/>
        <w:right w:val="none" w:sz="0" w:space="0" w:color="auto"/>
      </w:divBdr>
    </w:div>
    <w:div w:id="1567953312">
      <w:bodyDiv w:val="1"/>
      <w:marLeft w:val="0"/>
      <w:marRight w:val="0"/>
      <w:marTop w:val="0"/>
      <w:marBottom w:val="0"/>
      <w:divBdr>
        <w:top w:val="none" w:sz="0" w:space="0" w:color="auto"/>
        <w:left w:val="none" w:sz="0" w:space="0" w:color="auto"/>
        <w:bottom w:val="none" w:sz="0" w:space="0" w:color="auto"/>
        <w:right w:val="none" w:sz="0" w:space="0" w:color="auto"/>
      </w:divBdr>
    </w:div>
    <w:div w:id="1579830418">
      <w:bodyDiv w:val="1"/>
      <w:marLeft w:val="0"/>
      <w:marRight w:val="0"/>
      <w:marTop w:val="0"/>
      <w:marBottom w:val="0"/>
      <w:divBdr>
        <w:top w:val="none" w:sz="0" w:space="0" w:color="auto"/>
        <w:left w:val="none" w:sz="0" w:space="0" w:color="auto"/>
        <w:bottom w:val="none" w:sz="0" w:space="0" w:color="auto"/>
        <w:right w:val="none" w:sz="0" w:space="0" w:color="auto"/>
      </w:divBdr>
    </w:div>
    <w:div w:id="1608348847">
      <w:bodyDiv w:val="1"/>
      <w:marLeft w:val="0"/>
      <w:marRight w:val="0"/>
      <w:marTop w:val="0"/>
      <w:marBottom w:val="0"/>
      <w:divBdr>
        <w:top w:val="none" w:sz="0" w:space="0" w:color="auto"/>
        <w:left w:val="none" w:sz="0" w:space="0" w:color="auto"/>
        <w:bottom w:val="none" w:sz="0" w:space="0" w:color="auto"/>
        <w:right w:val="none" w:sz="0" w:space="0" w:color="auto"/>
      </w:divBdr>
    </w:div>
    <w:div w:id="1802571236">
      <w:bodyDiv w:val="1"/>
      <w:marLeft w:val="0"/>
      <w:marRight w:val="0"/>
      <w:marTop w:val="0"/>
      <w:marBottom w:val="0"/>
      <w:divBdr>
        <w:top w:val="none" w:sz="0" w:space="0" w:color="auto"/>
        <w:left w:val="none" w:sz="0" w:space="0" w:color="auto"/>
        <w:bottom w:val="none" w:sz="0" w:space="0" w:color="auto"/>
        <w:right w:val="none" w:sz="0" w:space="0" w:color="auto"/>
      </w:divBdr>
    </w:div>
    <w:div w:id="195351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gunbroker.com/item/816952721" TargetMode="External"/><Relationship Id="rId12" Type="http://schemas.openxmlformats.org/officeDocument/2006/relationships/hyperlink" Target="https://www.galleryofguns.com/genie/Default.aspx?item=H004CFM&amp;zipcode="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mailto:dan@henryusa.com" TargetMode="External"/><Relationship Id="rId10" Type="http://schemas.openxmlformats.org/officeDocument/2006/relationships/hyperlink" Target="mailto:kjillson@nrahq.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DE659-AED4-F54B-AA48-6C809A076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15</Words>
  <Characters>4650</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Martens</dc:creator>
  <cp:lastModifiedBy>Rebecca Coburn</cp:lastModifiedBy>
  <cp:revision>2</cp:revision>
  <dcterms:created xsi:type="dcterms:W3CDTF">2019-06-07T17:17:00Z</dcterms:created>
  <dcterms:modified xsi:type="dcterms:W3CDTF">2019-06-07T17:17:00Z</dcterms:modified>
</cp:coreProperties>
</file>